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Style w:val="Mkatabulky"/>
        <w:tblpPr w:leftFromText="141" w:rightFromText="141" w:horzAnchor="margin" w:tblpXSpec="right" w:tblpY="-480"/>
        <w:tblW w:w="7513" w:type="dxa"/>
        <w:tblBorders>
          <w:top w:val="single" w:sz="12" w:space="0" w:color="EE343E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EE343E"/>
          <w:insideV w:val="single" w:sz="8" w:space="0" w:color="EE343E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7513"/>
      </w:tblGrid>
      <w:tr w:rsidR="00DB26AB" w:rsidRPr="00DB26AB" w14:paraId="6252601D" w14:textId="77777777" w:rsidTr="008E1933">
        <w:trPr>
          <w:trHeight w:val="567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5EF4DC2F" w14:textId="77777777" w:rsidR="00C000F1" w:rsidRPr="00C000F1" w:rsidRDefault="00C000F1" w:rsidP="008E1933">
            <w:pPr>
              <w:pStyle w:val="Nzev"/>
              <w:spacing w:before="0" w:line="240" w:lineRule="auto"/>
              <w:ind w:left="0"/>
              <w:rPr>
                <w:rFonts w:ascii="Clara Sans" w:hAnsi="Clara Sans"/>
                <w:color w:val="EE343E"/>
                <w:w w:val="105"/>
                <w:sz w:val="14"/>
              </w:rPr>
            </w:pPr>
          </w:p>
          <w:p w14:paraId="72AFEE35" w14:textId="2EDF3488" w:rsidR="008B7005" w:rsidRPr="00E405F9" w:rsidRDefault="00E405F9" w:rsidP="00FC5F6C">
            <w:pPr>
              <w:pStyle w:val="Nzev"/>
              <w:spacing w:before="0"/>
              <w:ind w:left="0"/>
              <w:jc w:val="center"/>
              <w:rPr>
                <w:rFonts w:ascii="Clara Sans" w:hAnsi="Clara Sans"/>
                <w:color w:val="5BBBB7"/>
                <w:w w:val="105"/>
                <w:sz w:val="52"/>
                <w:szCs w:val="52"/>
              </w:rPr>
            </w:pPr>
            <w:proofErr w:type="spellStart"/>
            <w:r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Postdoktora</w:t>
            </w:r>
            <w:r w:rsidR="00A5559C"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n</w:t>
            </w:r>
            <w:r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d</w:t>
            </w:r>
            <w:proofErr w:type="spellEnd"/>
            <w:r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/</w:t>
            </w:r>
            <w:proofErr w:type="spellStart"/>
            <w:r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ka</w:t>
            </w:r>
            <w:proofErr w:type="spellEnd"/>
            <w:r w:rsidR="00A54D36"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 xml:space="preserve"> </w:t>
            </w:r>
            <w:r w:rsidR="00FC5F6C"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 xml:space="preserve">– </w:t>
            </w:r>
            <w:r w:rsidR="00FC5F6C" w:rsidRPr="00FC5F6C">
              <w:rPr>
                <w:rFonts w:ascii="Clara Sans" w:hAnsi="Clara Sans"/>
                <w:color w:val="5BBBB7"/>
                <w:w w:val="105"/>
                <w:sz w:val="32"/>
                <w:szCs w:val="32"/>
              </w:rPr>
              <w:t>Laboratoř zárodečných buněk</w:t>
            </w:r>
          </w:p>
        </w:tc>
      </w:tr>
      <w:tr w:rsidR="00790EE7" w14:paraId="12C7F004" w14:textId="77777777" w:rsidTr="008E1933">
        <w:trPr>
          <w:trHeight w:val="567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045ABD14" w14:textId="28145659" w:rsidR="00BB64B9" w:rsidRPr="00BB64B9" w:rsidRDefault="00BD6754" w:rsidP="00BB64B9">
            <w:pPr>
              <w:pStyle w:val="Nadpis1"/>
              <w:spacing w:before="24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Pracovní náplň</w:t>
            </w:r>
          </w:p>
          <w:p w14:paraId="7A8012EC" w14:textId="77777777" w:rsidR="00BB64B9" w:rsidRPr="00BB64B9" w:rsidRDefault="00BB64B9" w:rsidP="00BB64B9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10"/>
                <w:szCs w:val="10"/>
              </w:rPr>
            </w:pPr>
          </w:p>
          <w:p w14:paraId="4BE85AF6" w14:textId="2F416302" w:rsidR="00BB64B9" w:rsidRPr="00BB64B9" w:rsidRDefault="00BB64B9" w:rsidP="00BB64B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BB64B9">
              <w:rPr>
                <w:rFonts w:ascii="Clara Sans" w:hAnsi="Clara Sans"/>
                <w:color w:val="231F20"/>
              </w:rPr>
              <w:t xml:space="preserve">Zabezpečení běžného chodu laboratoře, administrativa spojená s provozem laboratoře; </w:t>
            </w:r>
          </w:p>
          <w:p w14:paraId="2BF6714D" w14:textId="028800C8" w:rsidR="00BB64B9" w:rsidRPr="00BB64B9" w:rsidRDefault="00BB64B9" w:rsidP="00BB64B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BB64B9">
              <w:rPr>
                <w:rFonts w:ascii="Clara Sans" w:hAnsi="Clara Sans"/>
                <w:color w:val="231F20"/>
              </w:rPr>
              <w:t xml:space="preserve">Vědecko-výzkumná činnost a řešení národních a mezinárodních vědeckých projektů, které se týkají </w:t>
            </w:r>
            <w:r w:rsidR="00341240">
              <w:rPr>
                <w:rFonts w:ascii="Clara Sans" w:hAnsi="Clara Sans"/>
                <w:color w:val="231F20"/>
              </w:rPr>
              <w:t>reprodukce a vývojové biologie ryb</w:t>
            </w:r>
            <w:r w:rsidRPr="00BB64B9">
              <w:rPr>
                <w:rFonts w:ascii="Clara Sans" w:hAnsi="Clara Sans"/>
                <w:color w:val="231F20"/>
              </w:rPr>
              <w:t>;</w:t>
            </w:r>
          </w:p>
          <w:p w14:paraId="286559F6" w14:textId="77777777" w:rsidR="00BB64B9" w:rsidRPr="00BB64B9" w:rsidRDefault="00BB64B9" w:rsidP="00BB64B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BB64B9">
              <w:rPr>
                <w:rFonts w:ascii="Clara Sans" w:hAnsi="Clara Sans"/>
                <w:color w:val="231F20"/>
              </w:rPr>
              <w:t>Pomoc při realizaci experimentů a samostatná realizace experimentů; sběr dat a jejich analýza;</w:t>
            </w:r>
          </w:p>
          <w:p w14:paraId="5338F4AE" w14:textId="77777777" w:rsidR="00BB64B9" w:rsidRPr="00BB64B9" w:rsidRDefault="00BB64B9" w:rsidP="00BB64B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BB64B9">
              <w:rPr>
                <w:rFonts w:ascii="Clara Sans" w:hAnsi="Clara Sans"/>
                <w:color w:val="231F20"/>
              </w:rPr>
              <w:t>Samostatné odběry vzorků oocytů, jiker, spermií a tkání ryb, samostatné vyhodnocování výsledků a jejich publikování v prestižních časopisech v anglickém jazyce;</w:t>
            </w:r>
          </w:p>
          <w:p w14:paraId="4B0F8789" w14:textId="3692A132" w:rsidR="00BB64B9" w:rsidRPr="00BB64B9" w:rsidRDefault="00BB64B9" w:rsidP="00BB64B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BB64B9">
              <w:rPr>
                <w:rFonts w:ascii="Clara Sans" w:hAnsi="Clara Sans"/>
                <w:color w:val="231F20"/>
              </w:rPr>
              <w:t>Konzultační a poradenské služby v oblasti kontrolované reprodukce;</w:t>
            </w:r>
          </w:p>
          <w:p w14:paraId="2DCF61D2" w14:textId="77777777" w:rsidR="00BB64B9" w:rsidRPr="00BB64B9" w:rsidRDefault="00BB64B9" w:rsidP="00BB64B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BB64B9">
              <w:rPr>
                <w:rFonts w:ascii="Clara Sans" w:hAnsi="Clara Sans"/>
                <w:color w:val="231F20"/>
              </w:rPr>
              <w:t xml:space="preserve">Realizace kontrolovaného chovu modelového druhu </w:t>
            </w:r>
            <w:proofErr w:type="spellStart"/>
            <w:r w:rsidRPr="00BB64B9">
              <w:rPr>
                <w:rFonts w:ascii="Clara Sans" w:hAnsi="Clara Sans"/>
                <w:color w:val="231F20"/>
              </w:rPr>
              <w:t>dánia</w:t>
            </w:r>
            <w:proofErr w:type="spellEnd"/>
            <w:r w:rsidRPr="00BB64B9">
              <w:rPr>
                <w:rFonts w:ascii="Clara Sans" w:hAnsi="Clara Sans"/>
                <w:color w:val="231F20"/>
              </w:rPr>
              <w:t xml:space="preserve"> pruhovaného (</w:t>
            </w:r>
            <w:proofErr w:type="spellStart"/>
            <w:r w:rsidRPr="00BB64B9">
              <w:rPr>
                <w:rFonts w:ascii="Clara Sans" w:hAnsi="Clara Sans"/>
                <w:color w:val="231F20"/>
              </w:rPr>
              <w:t>Danio</w:t>
            </w:r>
            <w:proofErr w:type="spellEnd"/>
            <w:r w:rsidRPr="00BB64B9">
              <w:rPr>
                <w:rFonts w:ascii="Clara Sans" w:hAnsi="Clara Sans"/>
                <w:color w:val="231F20"/>
              </w:rPr>
              <w:t xml:space="preserve"> </w:t>
            </w:r>
            <w:proofErr w:type="spellStart"/>
            <w:r w:rsidRPr="00BB64B9">
              <w:rPr>
                <w:rFonts w:ascii="Clara Sans" w:hAnsi="Clara Sans"/>
                <w:color w:val="231F20"/>
              </w:rPr>
              <w:t>rerio</w:t>
            </w:r>
            <w:proofErr w:type="spellEnd"/>
            <w:r w:rsidRPr="00BB64B9">
              <w:rPr>
                <w:rFonts w:ascii="Clara Sans" w:hAnsi="Clara Sans"/>
                <w:color w:val="231F20"/>
              </w:rPr>
              <w:t>) pro laboratorní účely;</w:t>
            </w:r>
          </w:p>
          <w:p w14:paraId="07E880F8" w14:textId="77777777" w:rsidR="00BB64B9" w:rsidRPr="00BB64B9" w:rsidRDefault="00BB64B9" w:rsidP="00BB64B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BB64B9">
              <w:rPr>
                <w:rFonts w:ascii="Clara Sans" w:hAnsi="Clara Sans"/>
                <w:color w:val="231F20"/>
              </w:rPr>
              <w:t>Spolupráce při přípravě vědeckých a odborných konferencí či seminářů;</w:t>
            </w:r>
          </w:p>
          <w:p w14:paraId="752C9F4E" w14:textId="3D31387B" w:rsidR="00BB64B9" w:rsidRPr="00BB64B9" w:rsidRDefault="00BB64B9" w:rsidP="00BB64B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BB64B9">
              <w:rPr>
                <w:rFonts w:ascii="Clara Sans" w:hAnsi="Clara Sans"/>
                <w:color w:val="231F20"/>
              </w:rPr>
              <w:t>Odborná pomoc při pedagogických činnostech v rámci vysokoškolské výuky.</w:t>
            </w:r>
          </w:p>
          <w:p w14:paraId="655541BE" w14:textId="65E9AE32" w:rsidR="007F5113" w:rsidRPr="007F5113" w:rsidRDefault="007F5113" w:rsidP="007F5113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8"/>
                <w:szCs w:val="8"/>
              </w:rPr>
            </w:pPr>
          </w:p>
        </w:tc>
      </w:tr>
      <w:tr w:rsidR="00790EE7" w14:paraId="565E2824" w14:textId="77777777" w:rsidTr="008E1933">
        <w:trPr>
          <w:trHeight w:val="567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5B8CAEB9" w14:textId="3F17CD51" w:rsidR="00444E54" w:rsidRPr="00444E54" w:rsidRDefault="00BD6754" w:rsidP="00444E54">
            <w:pPr>
              <w:pStyle w:val="Nadpis1"/>
              <w:spacing w:before="24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Požadujeme</w:t>
            </w:r>
          </w:p>
          <w:p w14:paraId="75F33986" w14:textId="77777777" w:rsidR="00444E54" w:rsidRPr="00444E54" w:rsidRDefault="00444E54" w:rsidP="00444E54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10"/>
                <w:szCs w:val="10"/>
              </w:rPr>
            </w:pPr>
          </w:p>
          <w:p w14:paraId="20EB327A" w14:textId="323EB8E9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Absolvování doktorského studijního programu (Ph.D.) v rámci rybářského, zemědělského, přírodovědeckého či veterinárního oboru;</w:t>
            </w:r>
          </w:p>
          <w:p w14:paraId="79FC420A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Anglický jazyk minimálně na úrovni B2 (slovem i písmem);</w:t>
            </w:r>
          </w:p>
          <w:p w14:paraId="5D7E8406" w14:textId="2110F296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 xml:space="preserve">Pracovní zkušenosti (min. 2 roky) v laboratoři zabývající se biologií </w:t>
            </w:r>
            <w:r w:rsidR="00BB64B9">
              <w:rPr>
                <w:rFonts w:ascii="Clara Sans" w:hAnsi="Clara Sans"/>
                <w:color w:val="231F20"/>
              </w:rPr>
              <w:t>obratlovců;</w:t>
            </w:r>
          </w:p>
          <w:p w14:paraId="599BC6E6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Uživatelská znalost práce na PC – MS Office (Word, Excel, PowerPoint, Outlook);</w:t>
            </w:r>
          </w:p>
          <w:p w14:paraId="482A54E6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Zkušenosti s prezentacemi na konferencích či seminářích;</w:t>
            </w:r>
          </w:p>
          <w:p w14:paraId="1B07D240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Komunikativnost, samostatnost, systematičnost, zodpovědnost, cílevědomost, pečlivost, organizační schopnosti, ochota učit se novým věcem, schopnost práce ve stresu;</w:t>
            </w:r>
          </w:p>
          <w:p w14:paraId="0A6126CD" w14:textId="5ECEA0C7" w:rsidR="0078790A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Dobrý zdravotní stav.</w:t>
            </w:r>
          </w:p>
          <w:p w14:paraId="47C11C0E" w14:textId="31D9ED49" w:rsidR="007F5113" w:rsidRPr="007F5113" w:rsidRDefault="007F5113" w:rsidP="007F5113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8"/>
                <w:szCs w:val="8"/>
              </w:rPr>
            </w:pPr>
          </w:p>
        </w:tc>
      </w:tr>
      <w:tr w:rsidR="00790EE7" w14:paraId="3E02748A" w14:textId="77777777" w:rsidTr="00B5595A">
        <w:trPr>
          <w:trHeight w:val="1919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070CB6BB" w14:textId="0DCACBB9" w:rsidR="00444E54" w:rsidRPr="00444E54" w:rsidRDefault="00BD6754" w:rsidP="00444E54">
            <w:pPr>
              <w:pStyle w:val="Nadpis1"/>
              <w:spacing w:before="24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Nabízíme</w:t>
            </w:r>
          </w:p>
          <w:p w14:paraId="7C8EAC5E" w14:textId="77777777" w:rsidR="00444E54" w:rsidRPr="00444E54" w:rsidRDefault="00444E54" w:rsidP="00444E54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10"/>
                <w:szCs w:val="10"/>
              </w:rPr>
            </w:pPr>
          </w:p>
          <w:p w14:paraId="127AF273" w14:textId="37F63CFE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Zajímavou práci v příjemném prostředí mezinárodního kolektivu;</w:t>
            </w:r>
          </w:p>
          <w:p w14:paraId="11B3E984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Možnost osobního i profesního rozvoje (jazykové a zaměstnanecké kurzy);</w:t>
            </w:r>
          </w:p>
          <w:p w14:paraId="41FA6506" w14:textId="681B1E82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Další zaměstnanecké benefity (5 týdnů dovolené, stravenky, zvýhodněné mobilní volání či bankovní služby u partnerské banky, MS Office zdarma pro soukromé využití)</w:t>
            </w:r>
            <w:r>
              <w:rPr>
                <w:rFonts w:ascii="Clara Sans" w:hAnsi="Clara Sans"/>
                <w:color w:val="231F20"/>
              </w:rPr>
              <w:t>.</w:t>
            </w:r>
          </w:p>
        </w:tc>
      </w:tr>
      <w:tr w:rsidR="005B7720" w:rsidRPr="00D60E4B" w14:paraId="1810C3E9" w14:textId="77777777" w:rsidTr="008E1933">
        <w:trPr>
          <w:trHeight w:val="3388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7F3DB868" w14:textId="77777777" w:rsidR="00375ADD" w:rsidRDefault="00375ADD" w:rsidP="008E1933">
            <w:pPr>
              <w:tabs>
                <w:tab w:val="left" w:pos="1653"/>
              </w:tabs>
              <w:rPr>
                <w:rFonts w:ascii="Clara Sans" w:hAnsi="Clara Sans"/>
                <w:color w:val="EE343E"/>
                <w:sz w:val="20"/>
              </w:rPr>
            </w:pPr>
          </w:p>
          <w:p w14:paraId="7DD86BA8" w14:textId="69EA4982" w:rsidR="007D50E4" w:rsidRDefault="007D50E4" w:rsidP="008B7005">
            <w:pPr>
              <w:tabs>
                <w:tab w:val="left" w:pos="1653"/>
              </w:tabs>
              <w:rPr>
                <w:rFonts w:ascii="Clara Sans" w:hAnsi="Clara Sans"/>
                <w:color w:val="EE343E"/>
                <w:sz w:val="20"/>
              </w:rPr>
            </w:pPr>
            <w:r w:rsidRPr="00444DB1">
              <w:rPr>
                <w:rFonts w:ascii="Clara Sans" w:hAnsi="Clara Sans"/>
                <w:color w:val="5BBBB7"/>
                <w:sz w:val="20"/>
              </w:rPr>
              <w:t xml:space="preserve">Nástup: </w:t>
            </w:r>
            <w:r>
              <w:rPr>
                <w:rFonts w:ascii="Clara Sans" w:hAnsi="Clara Sans"/>
                <w:color w:val="EE343E"/>
                <w:sz w:val="20"/>
              </w:rPr>
              <w:tab/>
            </w:r>
            <w:r w:rsidR="00AB5997">
              <w:rPr>
                <w:rFonts w:ascii="Clara Sans" w:hAnsi="Clara Sans"/>
                <w:sz w:val="20"/>
              </w:rPr>
              <w:t>září–říjen</w:t>
            </w:r>
            <w:r w:rsidR="0078790A">
              <w:rPr>
                <w:rFonts w:ascii="Clara Sans" w:hAnsi="Clara Sans"/>
                <w:sz w:val="20"/>
              </w:rPr>
              <w:t xml:space="preserve"> </w:t>
            </w:r>
            <w:r w:rsidR="00D60E4B" w:rsidRPr="00D60E4B">
              <w:rPr>
                <w:rFonts w:ascii="Clara Sans" w:hAnsi="Clara Sans"/>
                <w:sz w:val="20"/>
              </w:rPr>
              <w:t>202</w:t>
            </w:r>
            <w:r w:rsidR="00AB5997">
              <w:rPr>
                <w:rFonts w:ascii="Clara Sans" w:hAnsi="Clara Sans"/>
                <w:sz w:val="20"/>
              </w:rPr>
              <w:t>2</w:t>
            </w:r>
          </w:p>
          <w:p w14:paraId="72A7123A" w14:textId="0AF275A2" w:rsidR="007D50E4" w:rsidRDefault="007D50E4" w:rsidP="008E1933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sz w:val="20"/>
              </w:rPr>
            </w:pPr>
            <w:r w:rsidRPr="00444DB1">
              <w:rPr>
                <w:rFonts w:ascii="Clara Sans" w:hAnsi="Clara Sans"/>
                <w:color w:val="5BBBB7"/>
                <w:sz w:val="20"/>
              </w:rPr>
              <w:t xml:space="preserve">Pracovní úvazek: </w:t>
            </w:r>
            <w:r>
              <w:rPr>
                <w:rFonts w:ascii="Clara Sans" w:hAnsi="Clara Sans"/>
                <w:color w:val="EE343E"/>
                <w:sz w:val="20"/>
              </w:rPr>
              <w:tab/>
            </w:r>
            <w:r w:rsidR="00D60E4B">
              <w:rPr>
                <w:rFonts w:ascii="Clara Sans" w:hAnsi="Clara Sans"/>
                <w:sz w:val="20"/>
              </w:rPr>
              <w:t>1,0</w:t>
            </w:r>
          </w:p>
          <w:p w14:paraId="12977BA1" w14:textId="0E312D75" w:rsidR="0078790A" w:rsidRDefault="0078790A" w:rsidP="0078790A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sz w:val="20"/>
              </w:rPr>
            </w:pPr>
            <w:r>
              <w:rPr>
                <w:rFonts w:ascii="Clara Sans" w:hAnsi="Clara Sans"/>
                <w:color w:val="5BBBB7"/>
                <w:sz w:val="20"/>
              </w:rPr>
              <w:t>P</w:t>
            </w:r>
            <w:r w:rsidRPr="0078790A">
              <w:rPr>
                <w:rFonts w:ascii="Clara Sans" w:hAnsi="Clara Sans"/>
                <w:color w:val="5BBBB7"/>
                <w:sz w:val="20"/>
              </w:rPr>
              <w:t xml:space="preserve">racovní </w:t>
            </w:r>
            <w:proofErr w:type="gramStart"/>
            <w:r w:rsidRPr="0078790A">
              <w:rPr>
                <w:rFonts w:ascii="Clara Sans" w:hAnsi="Clara Sans"/>
                <w:color w:val="5BBBB7"/>
                <w:sz w:val="20"/>
              </w:rPr>
              <w:t>poměr:</w:t>
            </w:r>
            <w:r>
              <w:rPr>
                <w:rFonts w:ascii="Clara Sans" w:hAnsi="Clara Sans"/>
                <w:color w:val="5BBBB7"/>
                <w:sz w:val="20"/>
              </w:rPr>
              <w:t xml:space="preserve">   </w:t>
            </w:r>
            <w:proofErr w:type="gramEnd"/>
            <w:r>
              <w:rPr>
                <w:rFonts w:ascii="Calibri" w:hAnsi="Calibri"/>
                <w:color w:val="000000"/>
              </w:rPr>
              <w:t>smlouva na dobu určitou na 1 rok</w:t>
            </w:r>
          </w:p>
          <w:p w14:paraId="0E732133" w14:textId="171D195A" w:rsidR="00D60E4B" w:rsidRPr="007D50E4" w:rsidRDefault="00D60E4B" w:rsidP="008E1933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color w:val="EE343E"/>
                <w:sz w:val="20"/>
              </w:rPr>
            </w:pPr>
            <w:proofErr w:type="gramStart"/>
            <w:r>
              <w:rPr>
                <w:rFonts w:ascii="Clara Sans" w:hAnsi="Clara Sans"/>
                <w:color w:val="5BBBB7"/>
                <w:sz w:val="20"/>
              </w:rPr>
              <w:t>Mzda:</w:t>
            </w:r>
            <w:r>
              <w:rPr>
                <w:rFonts w:ascii="Clara Sans" w:hAnsi="Clara Sans"/>
                <w:color w:val="EE343E"/>
                <w:sz w:val="20"/>
              </w:rPr>
              <w:t xml:space="preserve">   </w:t>
            </w:r>
            <w:proofErr w:type="gramEnd"/>
            <w:r>
              <w:rPr>
                <w:rFonts w:ascii="Clara Sans" w:hAnsi="Clara Sans"/>
                <w:color w:val="EE343E"/>
                <w:sz w:val="20"/>
              </w:rPr>
              <w:t xml:space="preserve">                 </w:t>
            </w:r>
            <w:r w:rsidR="00444E54">
              <w:rPr>
                <w:rFonts w:ascii="Clara Sans" w:hAnsi="Clara Sans"/>
                <w:sz w:val="20"/>
              </w:rPr>
              <w:t>3</w:t>
            </w:r>
            <w:r w:rsidR="00AB5997">
              <w:rPr>
                <w:rFonts w:ascii="Clara Sans" w:hAnsi="Clara Sans"/>
                <w:sz w:val="20"/>
              </w:rPr>
              <w:t>3</w:t>
            </w:r>
            <w:r w:rsidR="00444E54">
              <w:rPr>
                <w:rFonts w:ascii="Clara Sans" w:hAnsi="Clara Sans"/>
                <w:sz w:val="20"/>
              </w:rPr>
              <w:t xml:space="preserve"> 000</w:t>
            </w:r>
            <w:r w:rsidRPr="00D60E4B">
              <w:rPr>
                <w:rFonts w:ascii="Clara Sans" w:hAnsi="Clara Sans"/>
                <w:sz w:val="20"/>
              </w:rPr>
              <w:t xml:space="preserve"> Kč měsíčně (dle Mzdového předpisu JU)</w:t>
            </w:r>
          </w:p>
          <w:p w14:paraId="53B271AF" w14:textId="5A8AB8F3" w:rsidR="0078790A" w:rsidRDefault="00D60E4B" w:rsidP="008E1933">
            <w:pPr>
              <w:rPr>
                <w:rFonts w:ascii="Calibri" w:hAnsi="Calibri"/>
                <w:color w:val="000000"/>
              </w:rPr>
            </w:pPr>
            <w:r>
              <w:rPr>
                <w:rFonts w:ascii="Clara Sans" w:hAnsi="Clara Sans"/>
                <w:color w:val="5BBBB7"/>
                <w:sz w:val="20"/>
              </w:rPr>
              <w:t xml:space="preserve">Místo </w:t>
            </w:r>
            <w:proofErr w:type="gramStart"/>
            <w:r>
              <w:rPr>
                <w:rFonts w:ascii="Clara Sans" w:hAnsi="Clara Sans"/>
                <w:color w:val="5BBBB7"/>
                <w:sz w:val="20"/>
              </w:rPr>
              <w:t xml:space="preserve">výkonu:   </w:t>
            </w:r>
            <w:proofErr w:type="gramEnd"/>
            <w:r>
              <w:rPr>
                <w:rFonts w:ascii="Clara Sans" w:hAnsi="Clara Sans"/>
                <w:color w:val="5BBBB7"/>
                <w:sz w:val="20"/>
              </w:rPr>
              <w:t xml:space="preserve">   </w:t>
            </w:r>
            <w:r w:rsidR="0078790A">
              <w:rPr>
                <w:rFonts w:ascii="Clara Sans" w:hAnsi="Clara Sans"/>
                <w:color w:val="5BBBB7"/>
                <w:sz w:val="20"/>
              </w:rPr>
              <w:t xml:space="preserve"> </w:t>
            </w:r>
            <w:r w:rsidR="006C2BAC" w:rsidRPr="00FF07B3">
              <w:rPr>
                <w:rFonts w:ascii="Clara Sans" w:hAnsi="Clara Sans"/>
                <w:sz w:val="20"/>
              </w:rPr>
              <w:t xml:space="preserve"> Jihočeská univerzita v Českých Budějovicích, Fakulta rybářství a</w:t>
            </w:r>
            <w:r w:rsidR="006C2BAC">
              <w:rPr>
                <w:rFonts w:ascii="Clara Sans" w:hAnsi="Clara Sans"/>
                <w:sz w:val="20"/>
              </w:rPr>
              <w:t> </w:t>
            </w:r>
            <w:r w:rsidR="006C2BAC" w:rsidRPr="00FF07B3">
              <w:rPr>
                <w:rFonts w:ascii="Clara Sans" w:hAnsi="Clara Sans"/>
                <w:sz w:val="20"/>
              </w:rPr>
              <w:t xml:space="preserve">ochrany vod, </w:t>
            </w:r>
            <w:r w:rsidR="00BB64B9">
              <w:rPr>
                <w:rFonts w:ascii="Clara Sans" w:hAnsi="Clara Sans"/>
                <w:sz w:val="20"/>
              </w:rPr>
              <w:t>Výzkumný ústav rybářský a hydrobiologický</w:t>
            </w:r>
            <w:r w:rsidR="006C2BAC" w:rsidRPr="00FF07B3">
              <w:rPr>
                <w:rFonts w:ascii="Clara Sans" w:hAnsi="Clara Sans"/>
                <w:sz w:val="20"/>
              </w:rPr>
              <w:t xml:space="preserve">, </w:t>
            </w:r>
            <w:r w:rsidR="006C2BAC">
              <w:rPr>
                <w:rFonts w:ascii="Clara Sans" w:hAnsi="Clara Sans"/>
                <w:sz w:val="20"/>
              </w:rPr>
              <w:t>Laboratoř</w:t>
            </w:r>
            <w:r w:rsidR="00BB64B9">
              <w:rPr>
                <w:rFonts w:ascii="Clara Sans" w:hAnsi="Clara Sans"/>
                <w:sz w:val="20"/>
              </w:rPr>
              <w:t xml:space="preserve"> </w:t>
            </w:r>
            <w:r w:rsidR="00341240">
              <w:rPr>
                <w:rFonts w:ascii="Clara Sans" w:hAnsi="Clara Sans"/>
                <w:sz w:val="20"/>
              </w:rPr>
              <w:t>zárodečných buněk</w:t>
            </w:r>
            <w:r w:rsidR="00BB64B9">
              <w:rPr>
                <w:rFonts w:ascii="Clara Sans" w:hAnsi="Clara Sans"/>
                <w:sz w:val="20"/>
              </w:rPr>
              <w:t xml:space="preserve">, </w:t>
            </w:r>
            <w:r w:rsidR="00341240">
              <w:rPr>
                <w:rFonts w:ascii="Clara Sans" w:hAnsi="Clara Sans"/>
                <w:sz w:val="20"/>
              </w:rPr>
              <w:t xml:space="preserve">Nad Velkou </w:t>
            </w:r>
            <w:proofErr w:type="spellStart"/>
            <w:r w:rsidR="00341240">
              <w:rPr>
                <w:rFonts w:ascii="Clara Sans" w:hAnsi="Clara Sans"/>
                <w:sz w:val="20"/>
              </w:rPr>
              <w:t>podvinicí</w:t>
            </w:r>
            <w:proofErr w:type="spellEnd"/>
            <w:r w:rsidR="00341240">
              <w:rPr>
                <w:rFonts w:ascii="Clara Sans" w:hAnsi="Clara Sans"/>
                <w:sz w:val="20"/>
              </w:rPr>
              <w:t xml:space="preserve"> 1337</w:t>
            </w:r>
            <w:r w:rsidR="00BB64B9">
              <w:rPr>
                <w:rFonts w:ascii="Clara Sans" w:hAnsi="Clara Sans"/>
                <w:sz w:val="20"/>
              </w:rPr>
              <w:t xml:space="preserve">, 389 25 Vodňany </w:t>
            </w:r>
            <w:r w:rsidR="006C2BAC">
              <w:rPr>
                <w:rFonts w:ascii="Calibri" w:hAnsi="Calibri"/>
                <w:color w:val="000000"/>
              </w:rPr>
              <w:t xml:space="preserve">  </w:t>
            </w:r>
          </w:p>
          <w:p w14:paraId="069B4293" w14:textId="77777777" w:rsidR="006C2BAC" w:rsidRDefault="006C2BAC" w:rsidP="008E1933">
            <w:pPr>
              <w:rPr>
                <w:rFonts w:ascii="Clara Sans" w:hAnsi="Clara Sans"/>
                <w:color w:val="231F20"/>
                <w:w w:val="105"/>
                <w:sz w:val="20"/>
              </w:rPr>
            </w:pPr>
          </w:p>
          <w:p w14:paraId="65AE2874" w14:textId="2151C026" w:rsidR="00D60E4B" w:rsidRPr="00D60E4B" w:rsidRDefault="00D60E4B" w:rsidP="00BB64B9">
            <w:pPr>
              <w:jc w:val="both"/>
              <w:rPr>
                <w:rFonts w:ascii="Clara Sans" w:hAnsi="Clara Sans"/>
                <w:color w:val="231F20"/>
                <w:w w:val="105"/>
                <w:sz w:val="20"/>
              </w:rPr>
            </w:pP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Strukturovaný životopis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 xml:space="preserve"> včetně publikačního seznamu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, motivační dopis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 xml:space="preserve">, 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kopii dokladu o nejvyšším 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 xml:space="preserve">dosaženém 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vzdělání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r w:rsidR="006C2BAC" w:rsidRPr="006C2BAC">
              <w:rPr>
                <w:rFonts w:ascii="Clara Sans" w:hAnsi="Clara Sans"/>
                <w:color w:val="231F20"/>
                <w:w w:val="105"/>
                <w:sz w:val="20"/>
              </w:rPr>
              <w:t>a stručný obsah disertační práce (v PowerPointu)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zasílejte Ing.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Mirce Průšové na e-mail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>: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hyperlink r:id="rId8" w:history="1">
              <w:r w:rsidRPr="00D60E4B">
                <w:rPr>
                  <w:rFonts w:ascii="Clara Sans" w:hAnsi="Clara Sans"/>
                  <w:b/>
                  <w:bCs/>
                  <w:color w:val="231F20"/>
                  <w:w w:val="105"/>
                  <w:sz w:val="20"/>
                </w:rPr>
                <w:t>mprusova@frov.jcu.cz</w:t>
              </w:r>
            </w:hyperlink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nebo na adresu Fakulta rybářství a ochrany vod, děkanát FROV JU, Zátiší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> 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728/II, 389 25 Vodňany, nejpozději do </w:t>
            </w:r>
            <w:r w:rsidR="0078790A" w:rsidRPr="0078790A">
              <w:rPr>
                <w:rFonts w:ascii="Clara Sans" w:hAnsi="Clara Sans"/>
                <w:b/>
                <w:bCs/>
                <w:color w:val="5BBBB7"/>
                <w:sz w:val="20"/>
              </w:rPr>
              <w:t>2</w:t>
            </w:r>
            <w:r w:rsidR="006C2BAC">
              <w:rPr>
                <w:rFonts w:ascii="Clara Sans" w:hAnsi="Clara Sans"/>
                <w:b/>
                <w:bCs/>
                <w:color w:val="5BBBB7"/>
                <w:sz w:val="20"/>
              </w:rPr>
              <w:t>3</w:t>
            </w:r>
            <w:r w:rsidRPr="00D60E4B">
              <w:rPr>
                <w:rFonts w:ascii="Clara Sans" w:hAnsi="Clara Sans"/>
                <w:b/>
                <w:bCs/>
                <w:color w:val="5BBBB7"/>
                <w:sz w:val="20"/>
              </w:rPr>
              <w:t xml:space="preserve">. </w:t>
            </w:r>
            <w:r w:rsidR="006C2BAC">
              <w:rPr>
                <w:rFonts w:ascii="Clara Sans" w:hAnsi="Clara Sans"/>
                <w:b/>
                <w:bCs/>
                <w:color w:val="5BBBB7"/>
                <w:sz w:val="20"/>
              </w:rPr>
              <w:t>8</w:t>
            </w:r>
            <w:r w:rsidRPr="00D60E4B">
              <w:rPr>
                <w:rFonts w:ascii="Clara Sans" w:hAnsi="Clara Sans"/>
                <w:b/>
                <w:bCs/>
                <w:color w:val="5BBBB7"/>
                <w:sz w:val="20"/>
              </w:rPr>
              <w:t>. 202</w:t>
            </w:r>
            <w:r w:rsidR="00AB5997">
              <w:rPr>
                <w:rFonts w:ascii="Clara Sans" w:hAnsi="Clara Sans"/>
                <w:b/>
                <w:bCs/>
                <w:color w:val="5BBBB7"/>
                <w:sz w:val="20"/>
              </w:rPr>
              <w:t>2</w:t>
            </w:r>
          </w:p>
          <w:p w14:paraId="74025200" w14:textId="495567B9" w:rsidR="007D50E4" w:rsidRPr="007F5113" w:rsidRDefault="00D60E4B" w:rsidP="007F5113">
            <w:pPr>
              <w:rPr>
                <w:rFonts w:ascii="Calibri" w:hAnsi="Calibri"/>
                <w:b/>
                <w:szCs w:val="20"/>
              </w:rPr>
            </w:pP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Více informací na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>: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r w:rsidRPr="00D60E4B">
              <w:rPr>
                <w:rFonts w:ascii="Clara Sans" w:hAnsi="Clara Sans"/>
                <w:b/>
                <w:bCs/>
                <w:color w:val="231F20"/>
                <w:w w:val="105"/>
                <w:sz w:val="20"/>
              </w:rPr>
              <w:t>http://www.frov.jcu.cz/cs/home-button/uredni-deska/volna-pracovni-mista</w:t>
            </w:r>
          </w:p>
        </w:tc>
      </w:tr>
      <w:tr w:rsidR="00D60E4B" w14:paraId="51FFD4C2" w14:textId="77777777" w:rsidTr="008E1933">
        <w:trPr>
          <w:trHeight w:val="567"/>
        </w:trPr>
        <w:tc>
          <w:tcPr>
            <w:tcW w:w="7513" w:type="dxa"/>
            <w:tcBorders>
              <w:top w:val="single" w:sz="12" w:space="0" w:color="5BBBB7"/>
            </w:tcBorders>
          </w:tcPr>
          <w:p w14:paraId="56388980" w14:textId="0F8AD880" w:rsidR="00D60E4B" w:rsidRDefault="00D60E4B" w:rsidP="008E1933">
            <w:pPr>
              <w:tabs>
                <w:tab w:val="left" w:pos="960"/>
              </w:tabs>
              <w:rPr>
                <w:rFonts w:ascii="Clara Sans" w:hAnsi="Clara Sans"/>
                <w:color w:val="EE343E"/>
                <w:sz w:val="20"/>
              </w:rPr>
            </w:pPr>
          </w:p>
        </w:tc>
      </w:tr>
    </w:tbl>
    <w:p w14:paraId="5E91E779" w14:textId="77777777" w:rsidR="00735B1C" w:rsidRDefault="00735B1C">
      <w:pPr>
        <w:rPr>
          <w:sz w:val="19"/>
        </w:rPr>
        <w:sectPr w:rsidR="00735B1C" w:rsidSect="0078790A">
          <w:headerReference w:type="default" r:id="rId9"/>
          <w:type w:val="continuous"/>
          <w:pgSz w:w="12250" w:h="17180"/>
          <w:pgMar w:top="1478" w:right="860" w:bottom="28" w:left="1720" w:header="708" w:footer="1623" w:gutter="0"/>
          <w:cols w:space="708"/>
        </w:sectPr>
      </w:pPr>
    </w:p>
    <w:p w14:paraId="1E69F45C" w14:textId="77777777" w:rsidR="002F3051" w:rsidRDefault="002F3051" w:rsidP="00C000F1">
      <w:pPr>
        <w:spacing w:before="7" w:line="247" w:lineRule="auto"/>
        <w:ind w:right="324"/>
        <w:rPr>
          <w:rFonts w:ascii="Clara Sans" w:hAnsi="Clara Sans"/>
          <w:sz w:val="20"/>
        </w:rPr>
      </w:pPr>
    </w:p>
    <w:sectPr w:rsidR="002F3051" w:rsidSect="008E1933">
      <w:type w:val="continuous"/>
      <w:pgSz w:w="12250" w:h="17180"/>
      <w:pgMar w:top="1620" w:right="860" w:bottom="1560" w:left="1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DAE68" w14:textId="77777777" w:rsidR="00066F20" w:rsidRDefault="00066F20" w:rsidP="00DA6AF3">
      <w:r>
        <w:separator/>
      </w:r>
    </w:p>
  </w:endnote>
  <w:endnote w:type="continuationSeparator" w:id="0">
    <w:p w14:paraId="341CDCF5" w14:textId="77777777" w:rsidR="00066F20" w:rsidRDefault="00066F20" w:rsidP="00DA6A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lara Sans">
    <w:panose1 w:val="02000503000000020004"/>
    <w:charset w:val="EE"/>
    <w:family w:val="auto"/>
    <w:pitch w:val="variable"/>
    <w:sig w:usb0="A000002F" w:usb1="1000207A" w:usb2="00000000" w:usb3="00000000" w:csb0="000001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A1F49" w14:textId="77777777" w:rsidR="00066F20" w:rsidRDefault="00066F20" w:rsidP="00DA6AF3">
      <w:r>
        <w:separator/>
      </w:r>
    </w:p>
  </w:footnote>
  <w:footnote w:type="continuationSeparator" w:id="0">
    <w:p w14:paraId="5B5CBBDB" w14:textId="77777777" w:rsidR="00066F20" w:rsidRDefault="00066F20" w:rsidP="00DA6A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2EBBE" w14:textId="77777777" w:rsidR="00444DB1" w:rsidRDefault="00066F20" w:rsidP="00C000F1">
    <w:pPr>
      <w:pStyle w:val="Zhlav"/>
      <w:ind w:left="2268"/>
    </w:pPr>
    <w:r>
      <w:rPr>
        <w:noProof/>
      </w:rPr>
      <w:pict w14:anchorId="55EF02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4" type="#_x0000_t75" style="position:absolute;left:0;text-align:left;margin-left:-84.05pt;margin-top:-15.45pt;width:148.65pt;height:105.15pt;z-index:251674624;mso-position-horizontal-relative:text;mso-position-vertical-relative:text">
          <v:imagedata r:id="rId1" o:title="649816743216853-01"/>
        </v:shape>
      </w:pict>
    </w:r>
    <w:r w:rsidR="00444DB1"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64384" behindDoc="1" locked="0" layoutInCell="1" allowOverlap="1" wp14:anchorId="590A8848" wp14:editId="041B070E">
              <wp:simplePos x="0" y="0"/>
              <wp:positionH relativeFrom="page">
                <wp:posOffset>-1755</wp:posOffset>
              </wp:positionH>
              <wp:positionV relativeFrom="page">
                <wp:posOffset>-4037</wp:posOffset>
              </wp:positionV>
              <wp:extent cx="7771765" cy="10904855"/>
              <wp:effectExtent l="0" t="0" r="19685" b="10795"/>
              <wp:wrapNone/>
              <wp:docPr id="102" name="Skupina 10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1765" cy="10904855"/>
                        <a:chOff x="170" y="168"/>
                        <a:chExt cx="11906" cy="16838"/>
                      </a:xfrm>
                    </wpg:grpSpPr>
                    <wps:wsp>
                      <wps:cNvPr id="105" name="Rectangle 70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3119" cy="16838"/>
                        </a:xfrm>
                        <a:prstGeom prst="rect">
                          <a:avLst/>
                        </a:prstGeom>
                        <a:solidFill>
                          <a:srgbClr val="5BBBB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5" name="Rectangle 90"/>
                      <wps:cNvSpPr>
                        <a:spLocks noChangeArrowheads="1"/>
                      </wps:cNvSpPr>
                      <wps:spPr bwMode="auto">
                        <a:xfrm>
                          <a:off x="174" y="173"/>
                          <a:ext cx="11897" cy="16829"/>
                        </a:xfrm>
                        <a:prstGeom prst="rect">
                          <a:avLst/>
                        </a:prstGeom>
                        <a:noFill/>
                        <a:ln w="2705">
                          <a:solidFill>
                            <a:srgbClr val="93959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6" name="Rectangle 91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11906" cy="16838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0" name="Picture 9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742" y="16626"/>
                          <a:ext cx="163" cy="12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31" name="AutoShape 96"/>
                      <wps:cNvSpPr>
                        <a:spLocks/>
                      </wps:cNvSpPr>
                      <wps:spPr bwMode="auto">
                        <a:xfrm>
                          <a:off x="9966" y="16625"/>
                          <a:ext cx="1080" cy="131"/>
                        </a:xfrm>
                        <a:custGeom>
                          <a:avLst/>
                          <a:gdLst>
                            <a:gd name="T0" fmla="+- 0 10031 9967"/>
                            <a:gd name="T1" fmla="*/ T0 w 1080"/>
                            <a:gd name="T2" fmla="+- 0 16754 16625"/>
                            <a:gd name="T3" fmla="*/ 16754 h 131"/>
                            <a:gd name="T4" fmla="+- 0 10031 9967"/>
                            <a:gd name="T5" fmla="*/ T4 w 1080"/>
                            <a:gd name="T6" fmla="+- 0 16694 16625"/>
                            <a:gd name="T7" fmla="*/ 16694 h 131"/>
                            <a:gd name="T8" fmla="+- 0 10031 9967"/>
                            <a:gd name="T9" fmla="*/ T8 w 1080"/>
                            <a:gd name="T10" fmla="+- 0 16634 16625"/>
                            <a:gd name="T11" fmla="*/ 16634 h 131"/>
                            <a:gd name="T12" fmla="+- 0 10125 9967"/>
                            <a:gd name="T13" fmla="*/ T12 w 1080"/>
                            <a:gd name="T14" fmla="+- 0 16627 16625"/>
                            <a:gd name="T15" fmla="*/ 16627 h 131"/>
                            <a:gd name="T16" fmla="+- 0 10050 9967"/>
                            <a:gd name="T17" fmla="*/ T16 w 1080"/>
                            <a:gd name="T18" fmla="+- 0 16627 16625"/>
                            <a:gd name="T19" fmla="*/ 16627 h 131"/>
                            <a:gd name="T20" fmla="+- 0 10088 9967"/>
                            <a:gd name="T21" fmla="*/ T20 w 1080"/>
                            <a:gd name="T22" fmla="+- 0 16691 16625"/>
                            <a:gd name="T23" fmla="*/ 16691 h 131"/>
                            <a:gd name="T24" fmla="+- 0 10230 9967"/>
                            <a:gd name="T25" fmla="*/ T24 w 1080"/>
                            <a:gd name="T26" fmla="+- 0 16635 16625"/>
                            <a:gd name="T27" fmla="*/ 16635 h 131"/>
                            <a:gd name="T28" fmla="+- 0 10182 9967"/>
                            <a:gd name="T29" fmla="*/ T28 w 1080"/>
                            <a:gd name="T30" fmla="+- 0 16626 16625"/>
                            <a:gd name="T31" fmla="*/ 16626 h 131"/>
                            <a:gd name="T32" fmla="+- 0 10141 9967"/>
                            <a:gd name="T33" fmla="*/ T32 w 1080"/>
                            <a:gd name="T34" fmla="+- 0 16654 16625"/>
                            <a:gd name="T35" fmla="*/ 16654 h 131"/>
                            <a:gd name="T36" fmla="+- 0 10131 9967"/>
                            <a:gd name="T37" fmla="*/ T36 w 1080"/>
                            <a:gd name="T38" fmla="+- 0 16704 16625"/>
                            <a:gd name="T39" fmla="*/ 16704 h 131"/>
                            <a:gd name="T40" fmla="+- 0 10159 9967"/>
                            <a:gd name="T41" fmla="*/ T40 w 1080"/>
                            <a:gd name="T42" fmla="+- 0 16745 16625"/>
                            <a:gd name="T43" fmla="*/ 16745 h 131"/>
                            <a:gd name="T44" fmla="+- 0 10208 9967"/>
                            <a:gd name="T45" fmla="*/ T44 w 1080"/>
                            <a:gd name="T46" fmla="+- 0 16755 16625"/>
                            <a:gd name="T47" fmla="*/ 16755 h 131"/>
                            <a:gd name="T48" fmla="+- 0 10234 9967"/>
                            <a:gd name="T49" fmla="*/ T48 w 1080"/>
                            <a:gd name="T50" fmla="+- 0 16734 16625"/>
                            <a:gd name="T51" fmla="*/ 16734 h 131"/>
                            <a:gd name="T52" fmla="+- 0 10195 9967"/>
                            <a:gd name="T53" fmla="*/ T52 w 1080"/>
                            <a:gd name="T54" fmla="+- 0 16749 16625"/>
                            <a:gd name="T55" fmla="*/ 16749 h 131"/>
                            <a:gd name="T56" fmla="+- 0 10154 9967"/>
                            <a:gd name="T57" fmla="*/ T56 w 1080"/>
                            <a:gd name="T58" fmla="+- 0 16732 16625"/>
                            <a:gd name="T59" fmla="*/ 16732 h 131"/>
                            <a:gd name="T60" fmla="+- 0 10137 9967"/>
                            <a:gd name="T61" fmla="*/ T60 w 1080"/>
                            <a:gd name="T62" fmla="+- 0 16691 16625"/>
                            <a:gd name="T63" fmla="*/ 16691 h 131"/>
                            <a:gd name="T64" fmla="+- 0 10154 9967"/>
                            <a:gd name="T65" fmla="*/ T64 w 1080"/>
                            <a:gd name="T66" fmla="+- 0 16649 16625"/>
                            <a:gd name="T67" fmla="*/ 16649 h 131"/>
                            <a:gd name="T68" fmla="+- 0 10195 9967"/>
                            <a:gd name="T69" fmla="*/ T68 w 1080"/>
                            <a:gd name="T70" fmla="+- 0 16632 16625"/>
                            <a:gd name="T71" fmla="*/ 16632 h 131"/>
                            <a:gd name="T72" fmla="+- 0 10234 9967"/>
                            <a:gd name="T73" fmla="*/ T72 w 1080"/>
                            <a:gd name="T74" fmla="+- 0 16647 16625"/>
                            <a:gd name="T75" fmla="*/ 16647 h 131"/>
                            <a:gd name="T76" fmla="+- 0 10256 9967"/>
                            <a:gd name="T77" fmla="*/ T76 w 1080"/>
                            <a:gd name="T78" fmla="+- 0 16754 16625"/>
                            <a:gd name="T79" fmla="*/ 16754 h 131"/>
                            <a:gd name="T80" fmla="+- 0 10263 9967"/>
                            <a:gd name="T81" fmla="*/ T80 w 1080"/>
                            <a:gd name="T82" fmla="+- 0 16694 16625"/>
                            <a:gd name="T83" fmla="*/ 16694 h 131"/>
                            <a:gd name="T84" fmla="+- 0 10263 9967"/>
                            <a:gd name="T85" fmla="*/ T84 w 1080"/>
                            <a:gd name="T86" fmla="+- 0 16634 16625"/>
                            <a:gd name="T87" fmla="*/ 16634 h 131"/>
                            <a:gd name="T88" fmla="+- 0 10352 9967"/>
                            <a:gd name="T89" fmla="*/ T88 w 1080"/>
                            <a:gd name="T90" fmla="+- 0 16747 16625"/>
                            <a:gd name="T91" fmla="*/ 16747 h 131"/>
                            <a:gd name="T92" fmla="+- 0 10402 9967"/>
                            <a:gd name="T93" fmla="*/ T92 w 1080"/>
                            <a:gd name="T94" fmla="+- 0 16754 16625"/>
                            <a:gd name="T95" fmla="*/ 16754 h 131"/>
                            <a:gd name="T96" fmla="+- 0 10425 9967"/>
                            <a:gd name="T97" fmla="*/ T96 w 1080"/>
                            <a:gd name="T98" fmla="+- 0 16627 16625"/>
                            <a:gd name="T99" fmla="*/ 16627 h 131"/>
                            <a:gd name="T100" fmla="+- 0 10475 9967"/>
                            <a:gd name="T101" fmla="*/ T100 w 1080"/>
                            <a:gd name="T102" fmla="+- 0 16747 16625"/>
                            <a:gd name="T103" fmla="*/ 16747 h 131"/>
                            <a:gd name="T104" fmla="+- 0 10553 9967"/>
                            <a:gd name="T105" fmla="*/ T104 w 1080"/>
                            <a:gd name="T106" fmla="+- 0 16754 16625"/>
                            <a:gd name="T107" fmla="*/ 16754 h 131"/>
                            <a:gd name="T108" fmla="+- 0 10553 9967"/>
                            <a:gd name="T109" fmla="*/ T108 w 1080"/>
                            <a:gd name="T110" fmla="+- 0 16694 16625"/>
                            <a:gd name="T111" fmla="*/ 16694 h 131"/>
                            <a:gd name="T112" fmla="+- 0 10553 9967"/>
                            <a:gd name="T113" fmla="*/ T112 w 1080"/>
                            <a:gd name="T114" fmla="+- 0 16634 16625"/>
                            <a:gd name="T115" fmla="*/ 16634 h 131"/>
                            <a:gd name="T116" fmla="+- 0 10648 9967"/>
                            <a:gd name="T117" fmla="*/ T116 w 1080"/>
                            <a:gd name="T118" fmla="+- 0 16740 16625"/>
                            <a:gd name="T119" fmla="*/ 16740 h 131"/>
                            <a:gd name="T120" fmla="+- 0 10582 9967"/>
                            <a:gd name="T121" fmla="*/ T120 w 1080"/>
                            <a:gd name="T122" fmla="+- 0 16754 16625"/>
                            <a:gd name="T123" fmla="*/ 16754 h 131"/>
                            <a:gd name="T124" fmla="+- 0 10656 9967"/>
                            <a:gd name="T125" fmla="*/ T124 w 1080"/>
                            <a:gd name="T126" fmla="+- 0 16627 16625"/>
                            <a:gd name="T127" fmla="*/ 16627 h 131"/>
                            <a:gd name="T128" fmla="+- 0 10752 9967"/>
                            <a:gd name="T129" fmla="*/ T128 w 1080"/>
                            <a:gd name="T130" fmla="+- 0 16626 16625"/>
                            <a:gd name="T131" fmla="*/ 16626 h 131"/>
                            <a:gd name="T132" fmla="+- 0 10703 9967"/>
                            <a:gd name="T133" fmla="*/ T132 w 1080"/>
                            <a:gd name="T134" fmla="+- 0 16636 16625"/>
                            <a:gd name="T135" fmla="*/ 16636 h 131"/>
                            <a:gd name="T136" fmla="+- 0 10675 9967"/>
                            <a:gd name="T137" fmla="*/ T136 w 1080"/>
                            <a:gd name="T138" fmla="+- 0 16677 16625"/>
                            <a:gd name="T139" fmla="*/ 16677 h 131"/>
                            <a:gd name="T140" fmla="+- 0 10685 9967"/>
                            <a:gd name="T141" fmla="*/ T140 w 1080"/>
                            <a:gd name="T142" fmla="+- 0 16727 16625"/>
                            <a:gd name="T143" fmla="*/ 16727 h 131"/>
                            <a:gd name="T144" fmla="+- 0 10727 9967"/>
                            <a:gd name="T145" fmla="*/ T144 w 1080"/>
                            <a:gd name="T146" fmla="+- 0 16755 16625"/>
                            <a:gd name="T147" fmla="*/ 16755 h 131"/>
                            <a:gd name="T148" fmla="+- 0 10774 9967"/>
                            <a:gd name="T149" fmla="*/ T148 w 1080"/>
                            <a:gd name="T150" fmla="+- 0 16746 16625"/>
                            <a:gd name="T151" fmla="*/ 16746 h 131"/>
                            <a:gd name="T152" fmla="+- 0 10760 9967"/>
                            <a:gd name="T153" fmla="*/ T152 w 1080"/>
                            <a:gd name="T154" fmla="+- 0 16745 16625"/>
                            <a:gd name="T155" fmla="*/ 16745 h 131"/>
                            <a:gd name="T156" fmla="+- 0 10717 9967"/>
                            <a:gd name="T157" fmla="*/ T156 w 1080"/>
                            <a:gd name="T158" fmla="+- 0 16744 16625"/>
                            <a:gd name="T159" fmla="*/ 16744 h 131"/>
                            <a:gd name="T160" fmla="+- 0 10686 9967"/>
                            <a:gd name="T161" fmla="*/ T160 w 1080"/>
                            <a:gd name="T162" fmla="+- 0 16713 16625"/>
                            <a:gd name="T163" fmla="*/ 16713 h 131"/>
                            <a:gd name="T164" fmla="+- 0 10686 9967"/>
                            <a:gd name="T165" fmla="*/ T164 w 1080"/>
                            <a:gd name="T166" fmla="+- 0 16668 16625"/>
                            <a:gd name="T167" fmla="*/ 16668 h 131"/>
                            <a:gd name="T168" fmla="+- 0 10717 9967"/>
                            <a:gd name="T169" fmla="*/ T168 w 1080"/>
                            <a:gd name="T170" fmla="+- 0 16637 16625"/>
                            <a:gd name="T171" fmla="*/ 16637 h 131"/>
                            <a:gd name="T172" fmla="+- 0 10760 9967"/>
                            <a:gd name="T173" fmla="*/ T172 w 1080"/>
                            <a:gd name="T174" fmla="+- 0 16636 16625"/>
                            <a:gd name="T175" fmla="*/ 16636 h 131"/>
                            <a:gd name="T176" fmla="+- 0 10861 9967"/>
                            <a:gd name="T177" fmla="*/ T176 w 1080"/>
                            <a:gd name="T178" fmla="+- 0 16627 16625"/>
                            <a:gd name="T179" fmla="*/ 16627 h 131"/>
                            <a:gd name="T180" fmla="+- 0 10861 9967"/>
                            <a:gd name="T181" fmla="*/ T180 w 1080"/>
                            <a:gd name="T182" fmla="+- 0 16747 16625"/>
                            <a:gd name="T183" fmla="*/ 16747 h 131"/>
                            <a:gd name="T184" fmla="+- 0 10861 9967"/>
                            <a:gd name="T185" fmla="*/ T184 w 1080"/>
                            <a:gd name="T186" fmla="+- 0 16687 16625"/>
                            <a:gd name="T187" fmla="*/ 16687 h 131"/>
                            <a:gd name="T188" fmla="+- 0 10861 9967"/>
                            <a:gd name="T189" fmla="*/ T188 w 1080"/>
                            <a:gd name="T190" fmla="+- 0 16627 16625"/>
                            <a:gd name="T191" fmla="*/ 16627 h 131"/>
                            <a:gd name="T192" fmla="+- 0 10930 9967"/>
                            <a:gd name="T193" fmla="*/ T192 w 1080"/>
                            <a:gd name="T194" fmla="+- 0 16754 16625"/>
                            <a:gd name="T195" fmla="*/ 16754 h 131"/>
                            <a:gd name="T196" fmla="+- 0 11039 9967"/>
                            <a:gd name="T197" fmla="*/ T196 w 1080"/>
                            <a:gd name="T198" fmla="+- 0 16740 16625"/>
                            <a:gd name="T199" fmla="*/ 16740 h 131"/>
                            <a:gd name="T200" fmla="+- 0 10973 9967"/>
                            <a:gd name="T201" fmla="*/ T200 w 1080"/>
                            <a:gd name="T202" fmla="+- 0 16754 16625"/>
                            <a:gd name="T203" fmla="*/ 16754 h 131"/>
                            <a:gd name="T204" fmla="+- 0 11046 9967"/>
                            <a:gd name="T205" fmla="*/ T204 w 1080"/>
                            <a:gd name="T206" fmla="+- 0 16627 16625"/>
                            <a:gd name="T207" fmla="*/ 16627 h 13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</a:cxnLst>
                          <a:rect l="0" t="0" r="r" b="b"/>
                          <a:pathLst>
                            <a:path w="1080" h="131">
                              <a:moveTo>
                                <a:pt x="64" y="2"/>
                              </a:moveTo>
                              <a:lnTo>
                                <a:pt x="0" y="2"/>
                              </a:lnTo>
                              <a:lnTo>
                                <a:pt x="0" y="129"/>
                              </a:lnTo>
                              <a:lnTo>
                                <a:pt x="64" y="129"/>
                              </a:lnTo>
                              <a:lnTo>
                                <a:pt x="64" y="122"/>
                              </a:lnTo>
                              <a:lnTo>
                                <a:pt x="7" y="122"/>
                              </a:lnTo>
                              <a:lnTo>
                                <a:pt x="7" y="69"/>
                              </a:lnTo>
                              <a:lnTo>
                                <a:pt x="64" y="69"/>
                              </a:lnTo>
                              <a:lnTo>
                                <a:pt x="64" y="62"/>
                              </a:lnTo>
                              <a:lnTo>
                                <a:pt x="7" y="62"/>
                              </a:lnTo>
                              <a:lnTo>
                                <a:pt x="7" y="9"/>
                              </a:lnTo>
                              <a:lnTo>
                                <a:pt x="64" y="9"/>
                              </a:lnTo>
                              <a:lnTo>
                                <a:pt x="64" y="2"/>
                              </a:lnTo>
                              <a:close/>
                              <a:moveTo>
                                <a:pt x="165" y="129"/>
                              </a:moveTo>
                              <a:lnTo>
                                <a:pt x="125" y="59"/>
                              </a:lnTo>
                              <a:lnTo>
                                <a:pt x="158" y="2"/>
                              </a:lnTo>
                              <a:lnTo>
                                <a:pt x="150" y="2"/>
                              </a:lnTo>
                              <a:lnTo>
                                <a:pt x="121" y="52"/>
                              </a:lnTo>
                              <a:lnTo>
                                <a:pt x="92" y="2"/>
                              </a:lnTo>
                              <a:lnTo>
                                <a:pt x="83" y="2"/>
                              </a:lnTo>
                              <a:lnTo>
                                <a:pt x="117" y="59"/>
                              </a:lnTo>
                              <a:lnTo>
                                <a:pt x="76" y="129"/>
                              </a:lnTo>
                              <a:lnTo>
                                <a:pt x="84" y="129"/>
                              </a:lnTo>
                              <a:lnTo>
                                <a:pt x="121" y="66"/>
                              </a:lnTo>
                              <a:lnTo>
                                <a:pt x="157" y="129"/>
                              </a:lnTo>
                              <a:lnTo>
                                <a:pt x="165" y="129"/>
                              </a:lnTo>
                              <a:close/>
                              <a:moveTo>
                                <a:pt x="272" y="17"/>
                              </a:moveTo>
                              <a:lnTo>
                                <a:pt x="263" y="10"/>
                              </a:lnTo>
                              <a:lnTo>
                                <a:pt x="252" y="4"/>
                              </a:lnTo>
                              <a:lnTo>
                                <a:pt x="241" y="1"/>
                              </a:lnTo>
                              <a:lnTo>
                                <a:pt x="228" y="0"/>
                              </a:lnTo>
                              <a:lnTo>
                                <a:pt x="215" y="1"/>
                              </a:lnTo>
                              <a:lnTo>
                                <a:pt x="203" y="5"/>
                              </a:lnTo>
                              <a:lnTo>
                                <a:pt x="192" y="11"/>
                              </a:lnTo>
                              <a:lnTo>
                                <a:pt x="182" y="19"/>
                              </a:lnTo>
                              <a:lnTo>
                                <a:pt x="174" y="29"/>
                              </a:lnTo>
                              <a:lnTo>
                                <a:pt x="168" y="40"/>
                              </a:lnTo>
                              <a:lnTo>
                                <a:pt x="164" y="52"/>
                              </a:lnTo>
                              <a:lnTo>
                                <a:pt x="163" y="66"/>
                              </a:lnTo>
                              <a:lnTo>
                                <a:pt x="164" y="79"/>
                              </a:lnTo>
                              <a:lnTo>
                                <a:pt x="168" y="91"/>
                              </a:lnTo>
                              <a:lnTo>
                                <a:pt x="174" y="102"/>
                              </a:lnTo>
                              <a:lnTo>
                                <a:pt x="182" y="112"/>
                              </a:lnTo>
                              <a:lnTo>
                                <a:pt x="192" y="120"/>
                              </a:lnTo>
                              <a:lnTo>
                                <a:pt x="203" y="126"/>
                              </a:lnTo>
                              <a:lnTo>
                                <a:pt x="215" y="130"/>
                              </a:lnTo>
                              <a:lnTo>
                                <a:pt x="228" y="131"/>
                              </a:lnTo>
                              <a:lnTo>
                                <a:pt x="241" y="130"/>
                              </a:lnTo>
                              <a:lnTo>
                                <a:pt x="252" y="127"/>
                              </a:lnTo>
                              <a:lnTo>
                                <a:pt x="263" y="121"/>
                              </a:lnTo>
                              <a:lnTo>
                                <a:pt x="272" y="114"/>
                              </a:lnTo>
                              <a:lnTo>
                                <a:pt x="267" y="109"/>
                              </a:lnTo>
                              <a:lnTo>
                                <a:pt x="258" y="115"/>
                              </a:lnTo>
                              <a:lnTo>
                                <a:pt x="249" y="120"/>
                              </a:lnTo>
                              <a:lnTo>
                                <a:pt x="239" y="123"/>
                              </a:lnTo>
                              <a:lnTo>
                                <a:pt x="228" y="124"/>
                              </a:lnTo>
                              <a:lnTo>
                                <a:pt x="217" y="123"/>
                              </a:lnTo>
                              <a:lnTo>
                                <a:pt x="206" y="119"/>
                              </a:lnTo>
                              <a:lnTo>
                                <a:pt x="196" y="114"/>
                              </a:lnTo>
                              <a:lnTo>
                                <a:pt x="187" y="107"/>
                              </a:lnTo>
                              <a:lnTo>
                                <a:pt x="180" y="98"/>
                              </a:lnTo>
                              <a:lnTo>
                                <a:pt x="175" y="88"/>
                              </a:lnTo>
                              <a:lnTo>
                                <a:pt x="171" y="77"/>
                              </a:lnTo>
                              <a:lnTo>
                                <a:pt x="170" y="66"/>
                              </a:lnTo>
                              <a:lnTo>
                                <a:pt x="171" y="54"/>
                              </a:lnTo>
                              <a:lnTo>
                                <a:pt x="175" y="43"/>
                              </a:lnTo>
                              <a:lnTo>
                                <a:pt x="180" y="33"/>
                              </a:lnTo>
                              <a:lnTo>
                                <a:pt x="187" y="24"/>
                              </a:lnTo>
                              <a:lnTo>
                                <a:pt x="196" y="17"/>
                              </a:lnTo>
                              <a:lnTo>
                                <a:pt x="206" y="12"/>
                              </a:lnTo>
                              <a:lnTo>
                                <a:pt x="217" y="9"/>
                              </a:lnTo>
                              <a:lnTo>
                                <a:pt x="228" y="7"/>
                              </a:lnTo>
                              <a:lnTo>
                                <a:pt x="239" y="8"/>
                              </a:lnTo>
                              <a:lnTo>
                                <a:pt x="249" y="11"/>
                              </a:lnTo>
                              <a:lnTo>
                                <a:pt x="258" y="16"/>
                              </a:lnTo>
                              <a:lnTo>
                                <a:pt x="267" y="22"/>
                              </a:lnTo>
                              <a:lnTo>
                                <a:pt x="272" y="17"/>
                              </a:lnTo>
                              <a:close/>
                              <a:moveTo>
                                <a:pt x="353" y="2"/>
                              </a:moveTo>
                              <a:lnTo>
                                <a:pt x="289" y="2"/>
                              </a:lnTo>
                              <a:lnTo>
                                <a:pt x="289" y="129"/>
                              </a:lnTo>
                              <a:lnTo>
                                <a:pt x="353" y="129"/>
                              </a:lnTo>
                              <a:lnTo>
                                <a:pt x="353" y="122"/>
                              </a:lnTo>
                              <a:lnTo>
                                <a:pt x="296" y="122"/>
                              </a:lnTo>
                              <a:lnTo>
                                <a:pt x="296" y="69"/>
                              </a:lnTo>
                              <a:lnTo>
                                <a:pt x="353" y="69"/>
                              </a:lnTo>
                              <a:lnTo>
                                <a:pt x="353" y="62"/>
                              </a:lnTo>
                              <a:lnTo>
                                <a:pt x="296" y="62"/>
                              </a:lnTo>
                              <a:lnTo>
                                <a:pt x="296" y="9"/>
                              </a:lnTo>
                              <a:lnTo>
                                <a:pt x="353" y="9"/>
                              </a:lnTo>
                              <a:lnTo>
                                <a:pt x="353" y="2"/>
                              </a:lnTo>
                              <a:close/>
                              <a:moveTo>
                                <a:pt x="435" y="122"/>
                              </a:moveTo>
                              <a:lnTo>
                                <a:pt x="385" y="122"/>
                              </a:lnTo>
                              <a:lnTo>
                                <a:pt x="385" y="2"/>
                              </a:lnTo>
                              <a:lnTo>
                                <a:pt x="378" y="2"/>
                              </a:lnTo>
                              <a:lnTo>
                                <a:pt x="378" y="129"/>
                              </a:lnTo>
                              <a:lnTo>
                                <a:pt x="435" y="129"/>
                              </a:lnTo>
                              <a:lnTo>
                                <a:pt x="435" y="122"/>
                              </a:lnTo>
                              <a:close/>
                              <a:moveTo>
                                <a:pt x="508" y="122"/>
                              </a:moveTo>
                              <a:lnTo>
                                <a:pt x="458" y="122"/>
                              </a:lnTo>
                              <a:lnTo>
                                <a:pt x="458" y="2"/>
                              </a:lnTo>
                              <a:lnTo>
                                <a:pt x="451" y="2"/>
                              </a:lnTo>
                              <a:lnTo>
                                <a:pt x="451" y="129"/>
                              </a:lnTo>
                              <a:lnTo>
                                <a:pt x="508" y="129"/>
                              </a:lnTo>
                              <a:lnTo>
                                <a:pt x="508" y="122"/>
                              </a:lnTo>
                              <a:close/>
                              <a:moveTo>
                                <a:pt x="586" y="2"/>
                              </a:moveTo>
                              <a:lnTo>
                                <a:pt x="522" y="2"/>
                              </a:lnTo>
                              <a:lnTo>
                                <a:pt x="522" y="129"/>
                              </a:lnTo>
                              <a:lnTo>
                                <a:pt x="586" y="129"/>
                              </a:lnTo>
                              <a:lnTo>
                                <a:pt x="586" y="122"/>
                              </a:lnTo>
                              <a:lnTo>
                                <a:pt x="529" y="122"/>
                              </a:lnTo>
                              <a:lnTo>
                                <a:pt x="529" y="69"/>
                              </a:lnTo>
                              <a:lnTo>
                                <a:pt x="586" y="69"/>
                              </a:lnTo>
                              <a:lnTo>
                                <a:pt x="586" y="62"/>
                              </a:lnTo>
                              <a:lnTo>
                                <a:pt x="529" y="62"/>
                              </a:lnTo>
                              <a:lnTo>
                                <a:pt x="529" y="9"/>
                              </a:lnTo>
                              <a:lnTo>
                                <a:pt x="586" y="9"/>
                              </a:lnTo>
                              <a:lnTo>
                                <a:pt x="586" y="2"/>
                              </a:lnTo>
                              <a:close/>
                              <a:moveTo>
                                <a:pt x="689" y="2"/>
                              </a:moveTo>
                              <a:lnTo>
                                <a:pt x="681" y="2"/>
                              </a:lnTo>
                              <a:lnTo>
                                <a:pt x="681" y="115"/>
                              </a:lnTo>
                              <a:lnTo>
                                <a:pt x="616" y="2"/>
                              </a:lnTo>
                              <a:lnTo>
                                <a:pt x="608" y="2"/>
                              </a:lnTo>
                              <a:lnTo>
                                <a:pt x="608" y="129"/>
                              </a:lnTo>
                              <a:lnTo>
                                <a:pt x="615" y="129"/>
                              </a:lnTo>
                              <a:lnTo>
                                <a:pt x="615" y="15"/>
                              </a:lnTo>
                              <a:lnTo>
                                <a:pt x="681" y="129"/>
                              </a:lnTo>
                              <a:lnTo>
                                <a:pt x="689" y="129"/>
                              </a:lnTo>
                              <a:lnTo>
                                <a:pt x="689" y="2"/>
                              </a:lnTo>
                              <a:close/>
                              <a:moveTo>
                                <a:pt x="817" y="17"/>
                              </a:moveTo>
                              <a:lnTo>
                                <a:pt x="807" y="10"/>
                              </a:lnTo>
                              <a:lnTo>
                                <a:pt x="796" y="4"/>
                              </a:lnTo>
                              <a:lnTo>
                                <a:pt x="785" y="1"/>
                              </a:lnTo>
                              <a:lnTo>
                                <a:pt x="773" y="0"/>
                              </a:lnTo>
                              <a:lnTo>
                                <a:pt x="760" y="1"/>
                              </a:lnTo>
                              <a:lnTo>
                                <a:pt x="747" y="5"/>
                              </a:lnTo>
                              <a:lnTo>
                                <a:pt x="736" y="11"/>
                              </a:lnTo>
                              <a:lnTo>
                                <a:pt x="726" y="19"/>
                              </a:lnTo>
                              <a:lnTo>
                                <a:pt x="718" y="29"/>
                              </a:lnTo>
                              <a:lnTo>
                                <a:pt x="712" y="40"/>
                              </a:lnTo>
                              <a:lnTo>
                                <a:pt x="708" y="52"/>
                              </a:lnTo>
                              <a:lnTo>
                                <a:pt x="707" y="66"/>
                              </a:lnTo>
                              <a:lnTo>
                                <a:pt x="708" y="79"/>
                              </a:lnTo>
                              <a:lnTo>
                                <a:pt x="712" y="91"/>
                              </a:lnTo>
                              <a:lnTo>
                                <a:pt x="718" y="102"/>
                              </a:lnTo>
                              <a:lnTo>
                                <a:pt x="726" y="112"/>
                              </a:lnTo>
                              <a:lnTo>
                                <a:pt x="736" y="120"/>
                              </a:lnTo>
                              <a:lnTo>
                                <a:pt x="747" y="126"/>
                              </a:lnTo>
                              <a:lnTo>
                                <a:pt x="760" y="130"/>
                              </a:lnTo>
                              <a:lnTo>
                                <a:pt x="773" y="131"/>
                              </a:lnTo>
                              <a:lnTo>
                                <a:pt x="785" y="130"/>
                              </a:lnTo>
                              <a:lnTo>
                                <a:pt x="796" y="127"/>
                              </a:lnTo>
                              <a:lnTo>
                                <a:pt x="807" y="121"/>
                              </a:lnTo>
                              <a:lnTo>
                                <a:pt x="817" y="114"/>
                              </a:lnTo>
                              <a:lnTo>
                                <a:pt x="811" y="109"/>
                              </a:lnTo>
                              <a:lnTo>
                                <a:pt x="803" y="115"/>
                              </a:lnTo>
                              <a:lnTo>
                                <a:pt x="793" y="120"/>
                              </a:lnTo>
                              <a:lnTo>
                                <a:pt x="783" y="123"/>
                              </a:lnTo>
                              <a:lnTo>
                                <a:pt x="773" y="124"/>
                              </a:lnTo>
                              <a:lnTo>
                                <a:pt x="761" y="123"/>
                              </a:lnTo>
                              <a:lnTo>
                                <a:pt x="750" y="119"/>
                              </a:lnTo>
                              <a:lnTo>
                                <a:pt x="741" y="114"/>
                              </a:lnTo>
                              <a:lnTo>
                                <a:pt x="732" y="107"/>
                              </a:lnTo>
                              <a:lnTo>
                                <a:pt x="724" y="98"/>
                              </a:lnTo>
                              <a:lnTo>
                                <a:pt x="719" y="88"/>
                              </a:lnTo>
                              <a:lnTo>
                                <a:pt x="716" y="77"/>
                              </a:lnTo>
                              <a:lnTo>
                                <a:pt x="715" y="66"/>
                              </a:lnTo>
                              <a:lnTo>
                                <a:pt x="716" y="54"/>
                              </a:lnTo>
                              <a:lnTo>
                                <a:pt x="719" y="43"/>
                              </a:lnTo>
                              <a:lnTo>
                                <a:pt x="724" y="33"/>
                              </a:lnTo>
                              <a:lnTo>
                                <a:pt x="732" y="24"/>
                              </a:lnTo>
                              <a:lnTo>
                                <a:pt x="741" y="17"/>
                              </a:lnTo>
                              <a:lnTo>
                                <a:pt x="750" y="12"/>
                              </a:lnTo>
                              <a:lnTo>
                                <a:pt x="761" y="9"/>
                              </a:lnTo>
                              <a:lnTo>
                                <a:pt x="773" y="7"/>
                              </a:lnTo>
                              <a:lnTo>
                                <a:pt x="783" y="8"/>
                              </a:lnTo>
                              <a:lnTo>
                                <a:pt x="793" y="11"/>
                              </a:lnTo>
                              <a:lnTo>
                                <a:pt x="803" y="16"/>
                              </a:lnTo>
                              <a:lnTo>
                                <a:pt x="811" y="22"/>
                              </a:lnTo>
                              <a:lnTo>
                                <a:pt x="817" y="17"/>
                              </a:lnTo>
                              <a:close/>
                              <a:moveTo>
                                <a:pt x="894" y="2"/>
                              </a:moveTo>
                              <a:lnTo>
                                <a:pt x="830" y="2"/>
                              </a:lnTo>
                              <a:lnTo>
                                <a:pt x="830" y="129"/>
                              </a:lnTo>
                              <a:lnTo>
                                <a:pt x="894" y="129"/>
                              </a:lnTo>
                              <a:lnTo>
                                <a:pt x="894" y="122"/>
                              </a:lnTo>
                              <a:lnTo>
                                <a:pt x="837" y="122"/>
                              </a:lnTo>
                              <a:lnTo>
                                <a:pt x="837" y="69"/>
                              </a:lnTo>
                              <a:lnTo>
                                <a:pt x="894" y="69"/>
                              </a:lnTo>
                              <a:lnTo>
                                <a:pt x="894" y="62"/>
                              </a:lnTo>
                              <a:lnTo>
                                <a:pt x="837" y="62"/>
                              </a:lnTo>
                              <a:lnTo>
                                <a:pt x="837" y="9"/>
                              </a:lnTo>
                              <a:lnTo>
                                <a:pt x="894" y="9"/>
                              </a:lnTo>
                              <a:lnTo>
                                <a:pt x="894" y="2"/>
                              </a:lnTo>
                              <a:close/>
                              <a:moveTo>
                                <a:pt x="963" y="2"/>
                              </a:moveTo>
                              <a:lnTo>
                                <a:pt x="956" y="2"/>
                              </a:lnTo>
                              <a:lnTo>
                                <a:pt x="956" y="129"/>
                              </a:lnTo>
                              <a:lnTo>
                                <a:pt x="963" y="129"/>
                              </a:lnTo>
                              <a:lnTo>
                                <a:pt x="963" y="2"/>
                              </a:lnTo>
                              <a:close/>
                              <a:moveTo>
                                <a:pt x="1079" y="2"/>
                              </a:moveTo>
                              <a:lnTo>
                                <a:pt x="1072" y="2"/>
                              </a:lnTo>
                              <a:lnTo>
                                <a:pt x="1072" y="115"/>
                              </a:lnTo>
                              <a:lnTo>
                                <a:pt x="1007" y="2"/>
                              </a:lnTo>
                              <a:lnTo>
                                <a:pt x="999" y="2"/>
                              </a:lnTo>
                              <a:lnTo>
                                <a:pt x="999" y="129"/>
                              </a:lnTo>
                              <a:lnTo>
                                <a:pt x="1006" y="129"/>
                              </a:lnTo>
                              <a:lnTo>
                                <a:pt x="1006" y="15"/>
                              </a:lnTo>
                              <a:lnTo>
                                <a:pt x="1072" y="129"/>
                              </a:lnTo>
                              <a:lnTo>
                                <a:pt x="1079" y="129"/>
                              </a:lnTo>
                              <a:lnTo>
                                <a:pt x="1079" y="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" name="Picture 9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115" y="16623"/>
                          <a:ext cx="713" cy="13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33" name="Picture 9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813" y="15559"/>
                          <a:ext cx="248" cy="2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34" name="AutoShape 99"/>
                      <wps:cNvSpPr>
                        <a:spLocks/>
                      </wps:cNvSpPr>
                      <wps:spPr bwMode="auto">
                        <a:xfrm>
                          <a:off x="10436" y="15343"/>
                          <a:ext cx="827" cy="988"/>
                        </a:xfrm>
                        <a:custGeom>
                          <a:avLst/>
                          <a:gdLst>
                            <a:gd name="T0" fmla="+- 0 10572 10437"/>
                            <a:gd name="T1" fmla="*/ T0 w 827"/>
                            <a:gd name="T2" fmla="+- 0 15447 15344"/>
                            <a:gd name="T3" fmla="*/ 15447 h 988"/>
                            <a:gd name="T4" fmla="+- 0 10554 10437"/>
                            <a:gd name="T5" fmla="*/ T4 w 827"/>
                            <a:gd name="T6" fmla="+- 0 15396 15344"/>
                            <a:gd name="T7" fmla="*/ 15396 h 988"/>
                            <a:gd name="T8" fmla="+- 0 10520 10437"/>
                            <a:gd name="T9" fmla="*/ T8 w 827"/>
                            <a:gd name="T10" fmla="+- 0 15364 15344"/>
                            <a:gd name="T11" fmla="*/ 15364 h 988"/>
                            <a:gd name="T12" fmla="+- 0 10468 10437"/>
                            <a:gd name="T13" fmla="*/ T12 w 827"/>
                            <a:gd name="T14" fmla="+- 0 15346 15344"/>
                            <a:gd name="T15" fmla="*/ 15346 h 988"/>
                            <a:gd name="T16" fmla="+- 0 10437 10437"/>
                            <a:gd name="T17" fmla="*/ T16 w 827"/>
                            <a:gd name="T18" fmla="+- 0 16331 15344"/>
                            <a:gd name="T19" fmla="*/ 16331 h 988"/>
                            <a:gd name="T20" fmla="+- 0 10496 10437"/>
                            <a:gd name="T21" fmla="*/ T20 w 827"/>
                            <a:gd name="T22" fmla="+- 0 16322 15344"/>
                            <a:gd name="T23" fmla="*/ 16322 h 988"/>
                            <a:gd name="T24" fmla="+- 0 10540 10437"/>
                            <a:gd name="T25" fmla="*/ T24 w 827"/>
                            <a:gd name="T26" fmla="+- 0 16295 15344"/>
                            <a:gd name="T27" fmla="*/ 16295 h 988"/>
                            <a:gd name="T28" fmla="+- 0 10565 10437"/>
                            <a:gd name="T29" fmla="*/ T28 w 827"/>
                            <a:gd name="T30" fmla="+- 0 16254 15344"/>
                            <a:gd name="T31" fmla="*/ 16254 h 988"/>
                            <a:gd name="T32" fmla="+- 0 10575 10437"/>
                            <a:gd name="T33" fmla="*/ T32 w 827"/>
                            <a:gd name="T34" fmla="+- 0 16149 15344"/>
                            <a:gd name="T35" fmla="*/ 16149 h 988"/>
                            <a:gd name="T36" fmla="+- 0 10910 10437"/>
                            <a:gd name="T37" fmla="*/ T36 w 827"/>
                            <a:gd name="T38" fmla="+- 0 16001 15344"/>
                            <a:gd name="T39" fmla="*/ 16001 h 988"/>
                            <a:gd name="T40" fmla="+- 0 10890 10437"/>
                            <a:gd name="T41" fmla="*/ T40 w 827"/>
                            <a:gd name="T42" fmla="+- 0 15897 15344"/>
                            <a:gd name="T43" fmla="*/ 15897 h 988"/>
                            <a:gd name="T44" fmla="+- 0 10829 10437"/>
                            <a:gd name="T45" fmla="*/ T44 w 827"/>
                            <a:gd name="T46" fmla="+- 0 15809 15344"/>
                            <a:gd name="T47" fmla="*/ 15809 h 988"/>
                            <a:gd name="T48" fmla="+- 0 10740 10437"/>
                            <a:gd name="T49" fmla="*/ T48 w 827"/>
                            <a:gd name="T50" fmla="+- 0 15749 15344"/>
                            <a:gd name="T51" fmla="*/ 15749 h 988"/>
                            <a:gd name="T52" fmla="+- 0 10635 10437"/>
                            <a:gd name="T53" fmla="*/ T52 w 827"/>
                            <a:gd name="T54" fmla="+- 0 15730 15344"/>
                            <a:gd name="T55" fmla="*/ 15730 h 988"/>
                            <a:gd name="T56" fmla="+- 0 10618 10437"/>
                            <a:gd name="T57" fmla="*/ T56 w 827"/>
                            <a:gd name="T58" fmla="+- 0 15863 15344"/>
                            <a:gd name="T59" fmla="*/ 15863 h 988"/>
                            <a:gd name="T60" fmla="+- 0 10662 10437"/>
                            <a:gd name="T61" fmla="*/ T60 w 827"/>
                            <a:gd name="T62" fmla="+- 0 15866 15344"/>
                            <a:gd name="T63" fmla="*/ 15866 h 988"/>
                            <a:gd name="T64" fmla="+- 0 10710 10437"/>
                            <a:gd name="T65" fmla="*/ T64 w 827"/>
                            <a:gd name="T66" fmla="+- 0 15886 15344"/>
                            <a:gd name="T67" fmla="*/ 15886 h 988"/>
                            <a:gd name="T68" fmla="+- 0 10748 10437"/>
                            <a:gd name="T69" fmla="*/ T68 w 827"/>
                            <a:gd name="T70" fmla="+- 0 15925 15344"/>
                            <a:gd name="T71" fmla="*/ 15925 h 988"/>
                            <a:gd name="T72" fmla="+- 0 10768 10437"/>
                            <a:gd name="T73" fmla="*/ T72 w 827"/>
                            <a:gd name="T74" fmla="+- 0 15974 15344"/>
                            <a:gd name="T75" fmla="*/ 15974 h 988"/>
                            <a:gd name="T76" fmla="+- 0 10770 10437"/>
                            <a:gd name="T77" fmla="*/ T76 w 827"/>
                            <a:gd name="T78" fmla="+- 0 16208 15344"/>
                            <a:gd name="T79" fmla="*/ 16208 h 988"/>
                            <a:gd name="T80" fmla="+- 0 10780 10437"/>
                            <a:gd name="T81" fmla="*/ T80 w 827"/>
                            <a:gd name="T82" fmla="+- 0 16255 15344"/>
                            <a:gd name="T83" fmla="*/ 16255 h 988"/>
                            <a:gd name="T84" fmla="+- 0 10807 10437"/>
                            <a:gd name="T85" fmla="*/ T84 w 827"/>
                            <a:gd name="T86" fmla="+- 0 16295 15344"/>
                            <a:gd name="T87" fmla="*/ 16295 h 988"/>
                            <a:gd name="T88" fmla="+- 0 10851 10437"/>
                            <a:gd name="T89" fmla="*/ T88 w 827"/>
                            <a:gd name="T90" fmla="+- 0 16322 15344"/>
                            <a:gd name="T91" fmla="*/ 16322 h 988"/>
                            <a:gd name="T92" fmla="+- 0 10910 10437"/>
                            <a:gd name="T93" fmla="*/ T92 w 827"/>
                            <a:gd name="T94" fmla="+- 0 16331 15344"/>
                            <a:gd name="T95" fmla="*/ 16331 h 988"/>
                            <a:gd name="T96" fmla="+- 0 11264 10437"/>
                            <a:gd name="T97" fmla="*/ T96 w 827"/>
                            <a:gd name="T98" fmla="+- 0 15730 15344"/>
                            <a:gd name="T99" fmla="*/ 15730 h 988"/>
                            <a:gd name="T100" fmla="+- 0 11193 10437"/>
                            <a:gd name="T101" fmla="*/ T100 w 827"/>
                            <a:gd name="T102" fmla="+- 0 15734 15344"/>
                            <a:gd name="T103" fmla="*/ 15734 h 988"/>
                            <a:gd name="T104" fmla="+- 0 11095 10437"/>
                            <a:gd name="T105" fmla="*/ T104 w 827"/>
                            <a:gd name="T106" fmla="+- 0 15774 15344"/>
                            <a:gd name="T107" fmla="*/ 15774 h 988"/>
                            <a:gd name="T108" fmla="+- 0 11018 10437"/>
                            <a:gd name="T109" fmla="*/ T108 w 827"/>
                            <a:gd name="T110" fmla="+- 0 15851 15344"/>
                            <a:gd name="T111" fmla="*/ 15851 h 988"/>
                            <a:gd name="T112" fmla="+- 0 10977 10437"/>
                            <a:gd name="T113" fmla="*/ T112 w 827"/>
                            <a:gd name="T114" fmla="+- 0 15947 15344"/>
                            <a:gd name="T115" fmla="*/ 15947 h 988"/>
                            <a:gd name="T116" fmla="+- 0 10972 10437"/>
                            <a:gd name="T117" fmla="*/ T116 w 827"/>
                            <a:gd name="T118" fmla="+- 0 16331 15344"/>
                            <a:gd name="T119" fmla="*/ 16331 h 988"/>
                            <a:gd name="T120" fmla="+- 0 11031 10437"/>
                            <a:gd name="T121" fmla="*/ T120 w 827"/>
                            <a:gd name="T122" fmla="+- 0 16322 15344"/>
                            <a:gd name="T123" fmla="*/ 16322 h 988"/>
                            <a:gd name="T124" fmla="+- 0 11075 10437"/>
                            <a:gd name="T125" fmla="*/ T124 w 827"/>
                            <a:gd name="T126" fmla="+- 0 16295 15344"/>
                            <a:gd name="T127" fmla="*/ 16295 h 988"/>
                            <a:gd name="T128" fmla="+- 0 11102 10437"/>
                            <a:gd name="T129" fmla="*/ T128 w 827"/>
                            <a:gd name="T130" fmla="+- 0 16255 15344"/>
                            <a:gd name="T131" fmla="*/ 16255 h 988"/>
                            <a:gd name="T132" fmla="+- 0 11112 10437"/>
                            <a:gd name="T133" fmla="*/ T132 w 827"/>
                            <a:gd name="T134" fmla="+- 0 16208 15344"/>
                            <a:gd name="T135" fmla="*/ 16208 h 988"/>
                            <a:gd name="T136" fmla="+- 0 11114 10437"/>
                            <a:gd name="T137" fmla="*/ T136 w 827"/>
                            <a:gd name="T138" fmla="+- 0 15974 15344"/>
                            <a:gd name="T139" fmla="*/ 15974 h 988"/>
                            <a:gd name="T140" fmla="+- 0 11134 10437"/>
                            <a:gd name="T141" fmla="*/ T140 w 827"/>
                            <a:gd name="T142" fmla="+- 0 15925 15344"/>
                            <a:gd name="T143" fmla="*/ 15925 h 988"/>
                            <a:gd name="T144" fmla="+- 0 11172 10437"/>
                            <a:gd name="T145" fmla="*/ T144 w 827"/>
                            <a:gd name="T146" fmla="+- 0 15886 15344"/>
                            <a:gd name="T147" fmla="*/ 15886 h 988"/>
                            <a:gd name="T148" fmla="+- 0 11220 10437"/>
                            <a:gd name="T149" fmla="*/ T148 w 827"/>
                            <a:gd name="T150" fmla="+- 0 15866 15344"/>
                            <a:gd name="T151" fmla="*/ 15866 h 988"/>
                            <a:gd name="T152" fmla="+- 0 11264 10437"/>
                            <a:gd name="T153" fmla="*/ T152 w 827"/>
                            <a:gd name="T154" fmla="+- 0 15863 15344"/>
                            <a:gd name="T155" fmla="*/ 15863 h 9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</a:cxnLst>
                          <a:rect l="0" t="0" r="r" b="b"/>
                          <a:pathLst>
                            <a:path w="827" h="988">
                              <a:moveTo>
                                <a:pt x="138" y="150"/>
                              </a:moveTo>
                              <a:lnTo>
                                <a:pt x="135" y="103"/>
                              </a:lnTo>
                              <a:lnTo>
                                <a:pt x="128" y="72"/>
                              </a:lnTo>
                              <a:lnTo>
                                <a:pt x="117" y="52"/>
                              </a:lnTo>
                              <a:lnTo>
                                <a:pt x="103" y="36"/>
                              </a:lnTo>
                              <a:lnTo>
                                <a:pt x="83" y="20"/>
                              </a:lnTo>
                              <a:lnTo>
                                <a:pt x="59" y="9"/>
                              </a:lnTo>
                              <a:lnTo>
                                <a:pt x="31" y="2"/>
                              </a:lnTo>
                              <a:lnTo>
                                <a:pt x="0" y="0"/>
                              </a:lnTo>
                              <a:lnTo>
                                <a:pt x="0" y="987"/>
                              </a:lnTo>
                              <a:lnTo>
                                <a:pt x="31" y="985"/>
                              </a:lnTo>
                              <a:lnTo>
                                <a:pt x="59" y="978"/>
                              </a:lnTo>
                              <a:lnTo>
                                <a:pt x="83" y="967"/>
                              </a:lnTo>
                              <a:lnTo>
                                <a:pt x="103" y="951"/>
                              </a:lnTo>
                              <a:lnTo>
                                <a:pt x="117" y="934"/>
                              </a:lnTo>
                              <a:lnTo>
                                <a:pt x="128" y="910"/>
                              </a:lnTo>
                              <a:lnTo>
                                <a:pt x="135" y="869"/>
                              </a:lnTo>
                              <a:lnTo>
                                <a:pt x="138" y="805"/>
                              </a:lnTo>
                              <a:lnTo>
                                <a:pt x="138" y="150"/>
                              </a:lnTo>
                              <a:close/>
                              <a:moveTo>
                                <a:pt x="473" y="657"/>
                              </a:moveTo>
                              <a:lnTo>
                                <a:pt x="468" y="603"/>
                              </a:lnTo>
                              <a:lnTo>
                                <a:pt x="453" y="553"/>
                              </a:lnTo>
                              <a:lnTo>
                                <a:pt x="428" y="507"/>
                              </a:lnTo>
                              <a:lnTo>
                                <a:pt x="392" y="465"/>
                              </a:lnTo>
                              <a:lnTo>
                                <a:pt x="350" y="430"/>
                              </a:lnTo>
                              <a:lnTo>
                                <a:pt x="303" y="405"/>
                              </a:lnTo>
                              <a:lnTo>
                                <a:pt x="252" y="390"/>
                              </a:lnTo>
                              <a:lnTo>
                                <a:pt x="198" y="386"/>
                              </a:lnTo>
                              <a:lnTo>
                                <a:pt x="181" y="386"/>
                              </a:lnTo>
                              <a:lnTo>
                                <a:pt x="181" y="519"/>
                              </a:lnTo>
                              <a:lnTo>
                                <a:pt x="198" y="519"/>
                              </a:lnTo>
                              <a:lnTo>
                                <a:pt x="225" y="522"/>
                              </a:lnTo>
                              <a:lnTo>
                                <a:pt x="250" y="529"/>
                              </a:lnTo>
                              <a:lnTo>
                                <a:pt x="273" y="542"/>
                              </a:lnTo>
                              <a:lnTo>
                                <a:pt x="294" y="560"/>
                              </a:lnTo>
                              <a:lnTo>
                                <a:pt x="311" y="581"/>
                              </a:lnTo>
                              <a:lnTo>
                                <a:pt x="324" y="604"/>
                              </a:lnTo>
                              <a:lnTo>
                                <a:pt x="331" y="630"/>
                              </a:lnTo>
                              <a:lnTo>
                                <a:pt x="333" y="657"/>
                              </a:lnTo>
                              <a:lnTo>
                                <a:pt x="333" y="864"/>
                              </a:lnTo>
                              <a:lnTo>
                                <a:pt x="336" y="888"/>
                              </a:lnTo>
                              <a:lnTo>
                                <a:pt x="343" y="911"/>
                              </a:lnTo>
                              <a:lnTo>
                                <a:pt x="354" y="931"/>
                              </a:lnTo>
                              <a:lnTo>
                                <a:pt x="370" y="951"/>
                              </a:lnTo>
                              <a:lnTo>
                                <a:pt x="390" y="967"/>
                              </a:lnTo>
                              <a:lnTo>
                                <a:pt x="414" y="978"/>
                              </a:lnTo>
                              <a:lnTo>
                                <a:pt x="442" y="985"/>
                              </a:lnTo>
                              <a:lnTo>
                                <a:pt x="473" y="987"/>
                              </a:lnTo>
                              <a:lnTo>
                                <a:pt x="473" y="657"/>
                              </a:lnTo>
                              <a:close/>
                              <a:moveTo>
                                <a:pt x="827" y="386"/>
                              </a:moveTo>
                              <a:lnTo>
                                <a:pt x="810" y="386"/>
                              </a:lnTo>
                              <a:lnTo>
                                <a:pt x="756" y="390"/>
                              </a:lnTo>
                              <a:lnTo>
                                <a:pt x="705" y="405"/>
                              </a:lnTo>
                              <a:lnTo>
                                <a:pt x="658" y="430"/>
                              </a:lnTo>
                              <a:lnTo>
                                <a:pt x="616" y="465"/>
                              </a:lnTo>
                              <a:lnTo>
                                <a:pt x="581" y="507"/>
                              </a:lnTo>
                              <a:lnTo>
                                <a:pt x="555" y="553"/>
                              </a:lnTo>
                              <a:lnTo>
                                <a:pt x="540" y="603"/>
                              </a:lnTo>
                              <a:lnTo>
                                <a:pt x="535" y="657"/>
                              </a:lnTo>
                              <a:lnTo>
                                <a:pt x="535" y="987"/>
                              </a:lnTo>
                              <a:lnTo>
                                <a:pt x="566" y="985"/>
                              </a:lnTo>
                              <a:lnTo>
                                <a:pt x="594" y="978"/>
                              </a:lnTo>
                              <a:lnTo>
                                <a:pt x="618" y="967"/>
                              </a:lnTo>
                              <a:lnTo>
                                <a:pt x="638" y="951"/>
                              </a:lnTo>
                              <a:lnTo>
                                <a:pt x="654" y="931"/>
                              </a:lnTo>
                              <a:lnTo>
                                <a:pt x="665" y="911"/>
                              </a:lnTo>
                              <a:lnTo>
                                <a:pt x="672" y="888"/>
                              </a:lnTo>
                              <a:lnTo>
                                <a:pt x="675" y="864"/>
                              </a:lnTo>
                              <a:lnTo>
                                <a:pt x="675" y="657"/>
                              </a:lnTo>
                              <a:lnTo>
                                <a:pt x="677" y="630"/>
                              </a:lnTo>
                              <a:lnTo>
                                <a:pt x="684" y="604"/>
                              </a:lnTo>
                              <a:lnTo>
                                <a:pt x="697" y="581"/>
                              </a:lnTo>
                              <a:lnTo>
                                <a:pt x="714" y="560"/>
                              </a:lnTo>
                              <a:lnTo>
                                <a:pt x="735" y="542"/>
                              </a:lnTo>
                              <a:lnTo>
                                <a:pt x="758" y="529"/>
                              </a:lnTo>
                              <a:lnTo>
                                <a:pt x="783" y="522"/>
                              </a:lnTo>
                              <a:lnTo>
                                <a:pt x="810" y="519"/>
                              </a:lnTo>
                              <a:lnTo>
                                <a:pt x="827" y="519"/>
                              </a:lnTo>
                              <a:lnTo>
                                <a:pt x="827" y="38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699F9BFD" id="Skupina 102" o:spid="_x0000_s1026" style="position:absolute;margin-left:-.15pt;margin-top:-.3pt;width:611.95pt;height:858.65pt;z-index:-251652096;mso-position-horizontal-relative:page;mso-position-vertical-relative:page" coordorigin="170,168" coordsize="11906,168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">
              <v:rect id="Rectangle 70" o:spid="_x0000_s1027" style="position:absolute;left:170;top:168;width:3119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" fillcolor="#5bbbb7" stroked="f"/>
              <v:rect id="Rectangle 90" o:spid="_x0000_s1028" style="position:absolute;left:174;top:173;width:11897;height:16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" filled="f" strokecolor="#939598" strokeweight=".07514mm"/>
              <v:rect id="Rectangle 91" o:spid="_x0000_s1029" style="position:absolute;left:170;top:168;width:11906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" filled="f" strokecolor="#231f20" strokeweight=".25pt"/>
              <v:shape id="Picture 95" o:spid="_x0000_s1030" type="#_x0000_t75" style="position:absolute;left:9742;top:16626;width:163;height: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">
                <v:imagedata r:id="rId5" o:title=""/>
              </v:shape>
              <v:shape id="AutoShape 96" o:spid="_x0000_s1031" style="position:absolute;left:9966;top:16625;width:1080;height:131;visibility:visible;mso-wrap-style:square;v-text-anchor:top" coordsize="1080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" path="m64,2l,2,,129r64,l64,122r-57,l7,69r57,l64,62,7,62,7,9r57,l64,2xm165,129l125,59,158,2r-8,l121,52,92,2r-9,l117,59,76,129r8,l121,66r36,63l165,129xm272,17r-9,-7l252,4,241,1,228,,215,1,203,5r-11,6l182,19r-8,10l168,40r-4,12l163,66r1,13l168,91r6,11l182,112r10,8l203,126r12,4l228,131r13,-1l252,127r11,-6l272,114r-5,-5l258,115r-9,5l239,123r-11,1l217,123r-11,-4l196,114r-9,-7l180,98,175,88,171,77,170,66r1,-12l175,43r5,-10l187,24r9,-7l206,12,217,9,228,7r11,1l249,11r9,5l267,22r5,-5xm353,2r-64,l289,129r64,l353,122r-57,l296,69r57,l353,62r-57,l296,9r57,l353,2xm435,122r-50,l385,2r-7,l378,129r57,l435,122xm508,122r-50,l458,2r-7,l451,129r57,l508,122xm586,2r-64,l522,129r64,l586,122r-57,l529,69r57,l586,62r-57,l529,9r57,l586,2xm689,2r-8,l681,115,616,2r-8,l608,129r7,l615,15r66,114l689,129,689,2xm817,17l807,10,796,4,785,1,773,,760,1,747,5r-11,6l726,19r-8,10l712,40r-4,12l707,66r1,13l712,91r6,11l726,112r10,8l747,126r13,4l773,131r12,-1l796,127r11,-6l817,114r-6,-5l803,115r-10,5l783,123r-10,1l761,123r-11,-4l741,114r-9,-7l724,98,719,88,716,77,715,66r1,-12l719,43r5,-10l732,24r9,-7l750,12,761,9,773,7r10,1l793,11r10,5l811,22r6,-5xm894,2r-64,l830,129r64,l894,122r-57,l837,69r57,l894,62r-57,l837,9r57,l894,2xm963,2r-7,l956,129r7,l963,2xm1079,2r-7,l1072,115,1007,2r-8,l999,129r7,l1006,15r66,114l1079,129r,-127xe" fillcolor="#253d90" stroked="f">
                <v:path arrowok="t" o:connecttype="custom" o:connectlocs="64,16754;64,16694;64,16634;158,16627;83,16627;121,16691;263,16635;215,16626;174,16654;164,16704;192,16745;241,16755;267,16734;228,16749;187,16732;170,16691;187,16649;228,16632;267,16647;289,16754;296,16694;296,16634;385,16747;435,16754;458,16627;508,16747;586,16754;586,16694;586,16634;681,16740;615,16754;689,16627;785,16626;736,16636;708,16677;718,16727;760,16755;807,16746;793,16745;750,16744;719,16713;719,16668;750,16637;793,16636;894,16627;894,16747;894,16687;894,16627;963,16754;1072,16740;1006,16754;1079,16627" o:connectangles="0,0,0,0,0,0,0,0,0,0,0,0,0,0,0,0,0,0,0,0,0,0,0,0,0,0,0,0,0,0,0,0,0,0,0,0,0,0,0,0,0,0,0,0,0,0,0,0,0,0,0,0"/>
              </v:shape>
              <v:shape id="Picture 97" o:spid="_x0000_s1032" type="#_x0000_t75" style="position:absolute;left:11115;top:16623;width:713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">
                <v:imagedata r:id="rId6" o:title=""/>
              </v:shape>
              <v:shape id="Picture 98" o:spid="_x0000_s1033" type="#_x0000_t75" style="position:absolute;left:10813;top:15559;width:248;height: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">
                <v:imagedata r:id="rId7" o:title=""/>
              </v:shape>
              <v:shape id="AutoShape 99" o:spid="_x0000_s1034" style="position:absolute;left:10436;top:15343;width:827;height:988;visibility:visible;mso-wrap-style:square;v-text-anchor:top" coordsize="827,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" path="m138,150r-3,-47l128,72,117,52,103,36,83,20,59,9,31,2,,,,987r31,-2l59,978,83,967r20,-16l117,934r11,-24l135,869r3,-64l138,150xm473,657r-5,-54l453,553,428,507,392,465,350,430,303,405,252,390r-54,-4l181,386r,133l198,519r27,3l250,529r23,13l294,560r17,21l324,604r7,26l333,657r,207l336,888r7,23l354,931r16,20l390,967r24,11l442,985r31,2l473,657xm827,386r-17,l756,390r-51,15l658,430r-42,35l581,507r-26,46l540,603r-5,54l535,987r31,-2l594,978r24,-11l638,951r16,-20l665,911r7,-23l675,864r,-207l677,630r7,-26l697,581r17,-21l735,542r23,-13l783,522r27,-3l827,519r,-133xe" fillcolor="#253d90" stroked="f">
                <v:path arrowok="t" o:connecttype="custom" o:connectlocs="135,15447;117,15396;83,15364;31,15346;0,16331;59,16322;103,16295;128,16254;138,16149;473,16001;453,15897;392,15809;303,15749;198,15730;181,15863;225,15866;273,15886;311,15925;331,15974;333,16208;343,16255;370,16295;414,16322;473,16331;827,15730;756,15734;658,15774;581,15851;540,15947;535,16331;594,16322;638,16295;665,16255;675,16208;677,15974;697,15925;735,15886;783,15866;827,15863" o:connectangles="0,0,0,0,0,0,0,0,0,0,0,0,0,0,0,0,0,0,0,0,0,0,0,0,0,0,0,0,0,0,0,0,0,0,0,0,0,0,0"/>
              </v:shape>
              <w10:wrap anchorx="page" anchory="page"/>
            </v:group>
          </w:pict>
        </mc:Fallback>
      </mc:AlternateContent>
    </w:r>
    <w:r w:rsidR="00444DB1"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1BEA4FD9" wp14:editId="0705EE4F">
              <wp:simplePos x="0" y="0"/>
              <wp:positionH relativeFrom="page">
                <wp:posOffset>0</wp:posOffset>
              </wp:positionH>
              <wp:positionV relativeFrom="page">
                <wp:posOffset>-7620</wp:posOffset>
              </wp:positionV>
              <wp:extent cx="7771765" cy="10904855"/>
              <wp:effectExtent l="0" t="0" r="19685" b="10795"/>
              <wp:wrapNone/>
              <wp:docPr id="69" name="Skupina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1765" cy="10904855"/>
                        <a:chOff x="170" y="168"/>
                        <a:chExt cx="11906" cy="16838"/>
                      </a:xfrm>
                    </wpg:grpSpPr>
                    <wps:wsp>
                      <wps:cNvPr id="92" name="Rectangle 57"/>
                      <wps:cNvSpPr>
                        <a:spLocks noChangeArrowheads="1"/>
                      </wps:cNvSpPr>
                      <wps:spPr bwMode="auto">
                        <a:xfrm>
                          <a:off x="174" y="173"/>
                          <a:ext cx="11897" cy="16829"/>
                        </a:xfrm>
                        <a:prstGeom prst="rect">
                          <a:avLst/>
                        </a:prstGeom>
                        <a:noFill/>
                        <a:ln w="2705">
                          <a:solidFill>
                            <a:srgbClr val="93959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3" name="Rectangle 58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11906" cy="16838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7" name="Picture 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742" y="16626"/>
                          <a:ext cx="163" cy="12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98" name="AutoShape 63"/>
                      <wps:cNvSpPr>
                        <a:spLocks/>
                      </wps:cNvSpPr>
                      <wps:spPr bwMode="auto">
                        <a:xfrm>
                          <a:off x="9966" y="16625"/>
                          <a:ext cx="1080" cy="131"/>
                        </a:xfrm>
                        <a:custGeom>
                          <a:avLst/>
                          <a:gdLst>
                            <a:gd name="T0" fmla="+- 0 10031 9967"/>
                            <a:gd name="T1" fmla="*/ T0 w 1080"/>
                            <a:gd name="T2" fmla="+- 0 16754 16625"/>
                            <a:gd name="T3" fmla="*/ 16754 h 131"/>
                            <a:gd name="T4" fmla="+- 0 10031 9967"/>
                            <a:gd name="T5" fmla="*/ T4 w 1080"/>
                            <a:gd name="T6" fmla="+- 0 16694 16625"/>
                            <a:gd name="T7" fmla="*/ 16694 h 131"/>
                            <a:gd name="T8" fmla="+- 0 10031 9967"/>
                            <a:gd name="T9" fmla="*/ T8 w 1080"/>
                            <a:gd name="T10" fmla="+- 0 16634 16625"/>
                            <a:gd name="T11" fmla="*/ 16634 h 131"/>
                            <a:gd name="T12" fmla="+- 0 10125 9967"/>
                            <a:gd name="T13" fmla="*/ T12 w 1080"/>
                            <a:gd name="T14" fmla="+- 0 16627 16625"/>
                            <a:gd name="T15" fmla="*/ 16627 h 131"/>
                            <a:gd name="T16" fmla="+- 0 10050 9967"/>
                            <a:gd name="T17" fmla="*/ T16 w 1080"/>
                            <a:gd name="T18" fmla="+- 0 16627 16625"/>
                            <a:gd name="T19" fmla="*/ 16627 h 131"/>
                            <a:gd name="T20" fmla="+- 0 10088 9967"/>
                            <a:gd name="T21" fmla="*/ T20 w 1080"/>
                            <a:gd name="T22" fmla="+- 0 16691 16625"/>
                            <a:gd name="T23" fmla="*/ 16691 h 131"/>
                            <a:gd name="T24" fmla="+- 0 10230 9967"/>
                            <a:gd name="T25" fmla="*/ T24 w 1080"/>
                            <a:gd name="T26" fmla="+- 0 16635 16625"/>
                            <a:gd name="T27" fmla="*/ 16635 h 131"/>
                            <a:gd name="T28" fmla="+- 0 10182 9967"/>
                            <a:gd name="T29" fmla="*/ T28 w 1080"/>
                            <a:gd name="T30" fmla="+- 0 16626 16625"/>
                            <a:gd name="T31" fmla="*/ 16626 h 131"/>
                            <a:gd name="T32" fmla="+- 0 10141 9967"/>
                            <a:gd name="T33" fmla="*/ T32 w 1080"/>
                            <a:gd name="T34" fmla="+- 0 16654 16625"/>
                            <a:gd name="T35" fmla="*/ 16654 h 131"/>
                            <a:gd name="T36" fmla="+- 0 10131 9967"/>
                            <a:gd name="T37" fmla="*/ T36 w 1080"/>
                            <a:gd name="T38" fmla="+- 0 16704 16625"/>
                            <a:gd name="T39" fmla="*/ 16704 h 131"/>
                            <a:gd name="T40" fmla="+- 0 10159 9967"/>
                            <a:gd name="T41" fmla="*/ T40 w 1080"/>
                            <a:gd name="T42" fmla="+- 0 16745 16625"/>
                            <a:gd name="T43" fmla="*/ 16745 h 131"/>
                            <a:gd name="T44" fmla="+- 0 10208 9967"/>
                            <a:gd name="T45" fmla="*/ T44 w 1080"/>
                            <a:gd name="T46" fmla="+- 0 16755 16625"/>
                            <a:gd name="T47" fmla="*/ 16755 h 131"/>
                            <a:gd name="T48" fmla="+- 0 10234 9967"/>
                            <a:gd name="T49" fmla="*/ T48 w 1080"/>
                            <a:gd name="T50" fmla="+- 0 16734 16625"/>
                            <a:gd name="T51" fmla="*/ 16734 h 131"/>
                            <a:gd name="T52" fmla="+- 0 10195 9967"/>
                            <a:gd name="T53" fmla="*/ T52 w 1080"/>
                            <a:gd name="T54" fmla="+- 0 16749 16625"/>
                            <a:gd name="T55" fmla="*/ 16749 h 131"/>
                            <a:gd name="T56" fmla="+- 0 10154 9967"/>
                            <a:gd name="T57" fmla="*/ T56 w 1080"/>
                            <a:gd name="T58" fmla="+- 0 16732 16625"/>
                            <a:gd name="T59" fmla="*/ 16732 h 131"/>
                            <a:gd name="T60" fmla="+- 0 10137 9967"/>
                            <a:gd name="T61" fmla="*/ T60 w 1080"/>
                            <a:gd name="T62" fmla="+- 0 16691 16625"/>
                            <a:gd name="T63" fmla="*/ 16691 h 131"/>
                            <a:gd name="T64" fmla="+- 0 10154 9967"/>
                            <a:gd name="T65" fmla="*/ T64 w 1080"/>
                            <a:gd name="T66" fmla="+- 0 16649 16625"/>
                            <a:gd name="T67" fmla="*/ 16649 h 131"/>
                            <a:gd name="T68" fmla="+- 0 10195 9967"/>
                            <a:gd name="T69" fmla="*/ T68 w 1080"/>
                            <a:gd name="T70" fmla="+- 0 16632 16625"/>
                            <a:gd name="T71" fmla="*/ 16632 h 131"/>
                            <a:gd name="T72" fmla="+- 0 10234 9967"/>
                            <a:gd name="T73" fmla="*/ T72 w 1080"/>
                            <a:gd name="T74" fmla="+- 0 16647 16625"/>
                            <a:gd name="T75" fmla="*/ 16647 h 131"/>
                            <a:gd name="T76" fmla="+- 0 10256 9967"/>
                            <a:gd name="T77" fmla="*/ T76 w 1080"/>
                            <a:gd name="T78" fmla="+- 0 16754 16625"/>
                            <a:gd name="T79" fmla="*/ 16754 h 131"/>
                            <a:gd name="T80" fmla="+- 0 10263 9967"/>
                            <a:gd name="T81" fmla="*/ T80 w 1080"/>
                            <a:gd name="T82" fmla="+- 0 16694 16625"/>
                            <a:gd name="T83" fmla="*/ 16694 h 131"/>
                            <a:gd name="T84" fmla="+- 0 10263 9967"/>
                            <a:gd name="T85" fmla="*/ T84 w 1080"/>
                            <a:gd name="T86" fmla="+- 0 16634 16625"/>
                            <a:gd name="T87" fmla="*/ 16634 h 131"/>
                            <a:gd name="T88" fmla="+- 0 10352 9967"/>
                            <a:gd name="T89" fmla="*/ T88 w 1080"/>
                            <a:gd name="T90" fmla="+- 0 16747 16625"/>
                            <a:gd name="T91" fmla="*/ 16747 h 131"/>
                            <a:gd name="T92" fmla="+- 0 10402 9967"/>
                            <a:gd name="T93" fmla="*/ T92 w 1080"/>
                            <a:gd name="T94" fmla="+- 0 16754 16625"/>
                            <a:gd name="T95" fmla="*/ 16754 h 131"/>
                            <a:gd name="T96" fmla="+- 0 10425 9967"/>
                            <a:gd name="T97" fmla="*/ T96 w 1080"/>
                            <a:gd name="T98" fmla="+- 0 16627 16625"/>
                            <a:gd name="T99" fmla="*/ 16627 h 131"/>
                            <a:gd name="T100" fmla="+- 0 10475 9967"/>
                            <a:gd name="T101" fmla="*/ T100 w 1080"/>
                            <a:gd name="T102" fmla="+- 0 16747 16625"/>
                            <a:gd name="T103" fmla="*/ 16747 h 131"/>
                            <a:gd name="T104" fmla="+- 0 10553 9967"/>
                            <a:gd name="T105" fmla="*/ T104 w 1080"/>
                            <a:gd name="T106" fmla="+- 0 16754 16625"/>
                            <a:gd name="T107" fmla="*/ 16754 h 131"/>
                            <a:gd name="T108" fmla="+- 0 10553 9967"/>
                            <a:gd name="T109" fmla="*/ T108 w 1080"/>
                            <a:gd name="T110" fmla="+- 0 16694 16625"/>
                            <a:gd name="T111" fmla="*/ 16694 h 131"/>
                            <a:gd name="T112" fmla="+- 0 10553 9967"/>
                            <a:gd name="T113" fmla="*/ T112 w 1080"/>
                            <a:gd name="T114" fmla="+- 0 16634 16625"/>
                            <a:gd name="T115" fmla="*/ 16634 h 131"/>
                            <a:gd name="T116" fmla="+- 0 10648 9967"/>
                            <a:gd name="T117" fmla="*/ T116 w 1080"/>
                            <a:gd name="T118" fmla="+- 0 16740 16625"/>
                            <a:gd name="T119" fmla="*/ 16740 h 131"/>
                            <a:gd name="T120" fmla="+- 0 10582 9967"/>
                            <a:gd name="T121" fmla="*/ T120 w 1080"/>
                            <a:gd name="T122" fmla="+- 0 16754 16625"/>
                            <a:gd name="T123" fmla="*/ 16754 h 131"/>
                            <a:gd name="T124" fmla="+- 0 10656 9967"/>
                            <a:gd name="T125" fmla="*/ T124 w 1080"/>
                            <a:gd name="T126" fmla="+- 0 16627 16625"/>
                            <a:gd name="T127" fmla="*/ 16627 h 131"/>
                            <a:gd name="T128" fmla="+- 0 10752 9967"/>
                            <a:gd name="T129" fmla="*/ T128 w 1080"/>
                            <a:gd name="T130" fmla="+- 0 16626 16625"/>
                            <a:gd name="T131" fmla="*/ 16626 h 131"/>
                            <a:gd name="T132" fmla="+- 0 10703 9967"/>
                            <a:gd name="T133" fmla="*/ T132 w 1080"/>
                            <a:gd name="T134" fmla="+- 0 16636 16625"/>
                            <a:gd name="T135" fmla="*/ 16636 h 131"/>
                            <a:gd name="T136" fmla="+- 0 10675 9967"/>
                            <a:gd name="T137" fmla="*/ T136 w 1080"/>
                            <a:gd name="T138" fmla="+- 0 16677 16625"/>
                            <a:gd name="T139" fmla="*/ 16677 h 131"/>
                            <a:gd name="T140" fmla="+- 0 10685 9967"/>
                            <a:gd name="T141" fmla="*/ T140 w 1080"/>
                            <a:gd name="T142" fmla="+- 0 16727 16625"/>
                            <a:gd name="T143" fmla="*/ 16727 h 131"/>
                            <a:gd name="T144" fmla="+- 0 10727 9967"/>
                            <a:gd name="T145" fmla="*/ T144 w 1080"/>
                            <a:gd name="T146" fmla="+- 0 16755 16625"/>
                            <a:gd name="T147" fmla="*/ 16755 h 131"/>
                            <a:gd name="T148" fmla="+- 0 10774 9967"/>
                            <a:gd name="T149" fmla="*/ T148 w 1080"/>
                            <a:gd name="T150" fmla="+- 0 16746 16625"/>
                            <a:gd name="T151" fmla="*/ 16746 h 131"/>
                            <a:gd name="T152" fmla="+- 0 10760 9967"/>
                            <a:gd name="T153" fmla="*/ T152 w 1080"/>
                            <a:gd name="T154" fmla="+- 0 16745 16625"/>
                            <a:gd name="T155" fmla="*/ 16745 h 131"/>
                            <a:gd name="T156" fmla="+- 0 10717 9967"/>
                            <a:gd name="T157" fmla="*/ T156 w 1080"/>
                            <a:gd name="T158" fmla="+- 0 16744 16625"/>
                            <a:gd name="T159" fmla="*/ 16744 h 131"/>
                            <a:gd name="T160" fmla="+- 0 10686 9967"/>
                            <a:gd name="T161" fmla="*/ T160 w 1080"/>
                            <a:gd name="T162" fmla="+- 0 16713 16625"/>
                            <a:gd name="T163" fmla="*/ 16713 h 131"/>
                            <a:gd name="T164" fmla="+- 0 10686 9967"/>
                            <a:gd name="T165" fmla="*/ T164 w 1080"/>
                            <a:gd name="T166" fmla="+- 0 16668 16625"/>
                            <a:gd name="T167" fmla="*/ 16668 h 131"/>
                            <a:gd name="T168" fmla="+- 0 10717 9967"/>
                            <a:gd name="T169" fmla="*/ T168 w 1080"/>
                            <a:gd name="T170" fmla="+- 0 16637 16625"/>
                            <a:gd name="T171" fmla="*/ 16637 h 131"/>
                            <a:gd name="T172" fmla="+- 0 10760 9967"/>
                            <a:gd name="T173" fmla="*/ T172 w 1080"/>
                            <a:gd name="T174" fmla="+- 0 16636 16625"/>
                            <a:gd name="T175" fmla="*/ 16636 h 131"/>
                            <a:gd name="T176" fmla="+- 0 10861 9967"/>
                            <a:gd name="T177" fmla="*/ T176 w 1080"/>
                            <a:gd name="T178" fmla="+- 0 16627 16625"/>
                            <a:gd name="T179" fmla="*/ 16627 h 131"/>
                            <a:gd name="T180" fmla="+- 0 10861 9967"/>
                            <a:gd name="T181" fmla="*/ T180 w 1080"/>
                            <a:gd name="T182" fmla="+- 0 16747 16625"/>
                            <a:gd name="T183" fmla="*/ 16747 h 131"/>
                            <a:gd name="T184" fmla="+- 0 10861 9967"/>
                            <a:gd name="T185" fmla="*/ T184 w 1080"/>
                            <a:gd name="T186" fmla="+- 0 16687 16625"/>
                            <a:gd name="T187" fmla="*/ 16687 h 131"/>
                            <a:gd name="T188" fmla="+- 0 10861 9967"/>
                            <a:gd name="T189" fmla="*/ T188 w 1080"/>
                            <a:gd name="T190" fmla="+- 0 16627 16625"/>
                            <a:gd name="T191" fmla="*/ 16627 h 131"/>
                            <a:gd name="T192" fmla="+- 0 10930 9967"/>
                            <a:gd name="T193" fmla="*/ T192 w 1080"/>
                            <a:gd name="T194" fmla="+- 0 16754 16625"/>
                            <a:gd name="T195" fmla="*/ 16754 h 131"/>
                            <a:gd name="T196" fmla="+- 0 11039 9967"/>
                            <a:gd name="T197" fmla="*/ T196 w 1080"/>
                            <a:gd name="T198" fmla="+- 0 16740 16625"/>
                            <a:gd name="T199" fmla="*/ 16740 h 131"/>
                            <a:gd name="T200" fmla="+- 0 10973 9967"/>
                            <a:gd name="T201" fmla="*/ T200 w 1080"/>
                            <a:gd name="T202" fmla="+- 0 16754 16625"/>
                            <a:gd name="T203" fmla="*/ 16754 h 131"/>
                            <a:gd name="T204" fmla="+- 0 11046 9967"/>
                            <a:gd name="T205" fmla="*/ T204 w 1080"/>
                            <a:gd name="T206" fmla="+- 0 16627 16625"/>
                            <a:gd name="T207" fmla="*/ 16627 h 13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</a:cxnLst>
                          <a:rect l="0" t="0" r="r" b="b"/>
                          <a:pathLst>
                            <a:path w="1080" h="131">
                              <a:moveTo>
                                <a:pt x="64" y="2"/>
                              </a:moveTo>
                              <a:lnTo>
                                <a:pt x="0" y="2"/>
                              </a:lnTo>
                              <a:lnTo>
                                <a:pt x="0" y="129"/>
                              </a:lnTo>
                              <a:lnTo>
                                <a:pt x="64" y="129"/>
                              </a:lnTo>
                              <a:lnTo>
                                <a:pt x="64" y="122"/>
                              </a:lnTo>
                              <a:lnTo>
                                <a:pt x="7" y="122"/>
                              </a:lnTo>
                              <a:lnTo>
                                <a:pt x="7" y="69"/>
                              </a:lnTo>
                              <a:lnTo>
                                <a:pt x="64" y="69"/>
                              </a:lnTo>
                              <a:lnTo>
                                <a:pt x="64" y="62"/>
                              </a:lnTo>
                              <a:lnTo>
                                <a:pt x="7" y="62"/>
                              </a:lnTo>
                              <a:lnTo>
                                <a:pt x="7" y="9"/>
                              </a:lnTo>
                              <a:lnTo>
                                <a:pt x="64" y="9"/>
                              </a:lnTo>
                              <a:lnTo>
                                <a:pt x="64" y="2"/>
                              </a:lnTo>
                              <a:close/>
                              <a:moveTo>
                                <a:pt x="165" y="129"/>
                              </a:moveTo>
                              <a:lnTo>
                                <a:pt x="125" y="59"/>
                              </a:lnTo>
                              <a:lnTo>
                                <a:pt x="158" y="2"/>
                              </a:lnTo>
                              <a:lnTo>
                                <a:pt x="150" y="2"/>
                              </a:lnTo>
                              <a:lnTo>
                                <a:pt x="121" y="52"/>
                              </a:lnTo>
                              <a:lnTo>
                                <a:pt x="92" y="2"/>
                              </a:lnTo>
                              <a:lnTo>
                                <a:pt x="83" y="2"/>
                              </a:lnTo>
                              <a:lnTo>
                                <a:pt x="117" y="59"/>
                              </a:lnTo>
                              <a:lnTo>
                                <a:pt x="76" y="129"/>
                              </a:lnTo>
                              <a:lnTo>
                                <a:pt x="84" y="129"/>
                              </a:lnTo>
                              <a:lnTo>
                                <a:pt x="121" y="66"/>
                              </a:lnTo>
                              <a:lnTo>
                                <a:pt x="157" y="129"/>
                              </a:lnTo>
                              <a:lnTo>
                                <a:pt x="165" y="129"/>
                              </a:lnTo>
                              <a:close/>
                              <a:moveTo>
                                <a:pt x="272" y="17"/>
                              </a:moveTo>
                              <a:lnTo>
                                <a:pt x="263" y="10"/>
                              </a:lnTo>
                              <a:lnTo>
                                <a:pt x="252" y="4"/>
                              </a:lnTo>
                              <a:lnTo>
                                <a:pt x="241" y="1"/>
                              </a:lnTo>
                              <a:lnTo>
                                <a:pt x="228" y="0"/>
                              </a:lnTo>
                              <a:lnTo>
                                <a:pt x="215" y="1"/>
                              </a:lnTo>
                              <a:lnTo>
                                <a:pt x="203" y="5"/>
                              </a:lnTo>
                              <a:lnTo>
                                <a:pt x="192" y="11"/>
                              </a:lnTo>
                              <a:lnTo>
                                <a:pt x="182" y="19"/>
                              </a:lnTo>
                              <a:lnTo>
                                <a:pt x="174" y="29"/>
                              </a:lnTo>
                              <a:lnTo>
                                <a:pt x="168" y="40"/>
                              </a:lnTo>
                              <a:lnTo>
                                <a:pt x="164" y="52"/>
                              </a:lnTo>
                              <a:lnTo>
                                <a:pt x="163" y="66"/>
                              </a:lnTo>
                              <a:lnTo>
                                <a:pt x="164" y="79"/>
                              </a:lnTo>
                              <a:lnTo>
                                <a:pt x="168" y="91"/>
                              </a:lnTo>
                              <a:lnTo>
                                <a:pt x="174" y="102"/>
                              </a:lnTo>
                              <a:lnTo>
                                <a:pt x="182" y="112"/>
                              </a:lnTo>
                              <a:lnTo>
                                <a:pt x="192" y="120"/>
                              </a:lnTo>
                              <a:lnTo>
                                <a:pt x="203" y="126"/>
                              </a:lnTo>
                              <a:lnTo>
                                <a:pt x="215" y="130"/>
                              </a:lnTo>
                              <a:lnTo>
                                <a:pt x="228" y="131"/>
                              </a:lnTo>
                              <a:lnTo>
                                <a:pt x="241" y="130"/>
                              </a:lnTo>
                              <a:lnTo>
                                <a:pt x="252" y="127"/>
                              </a:lnTo>
                              <a:lnTo>
                                <a:pt x="263" y="121"/>
                              </a:lnTo>
                              <a:lnTo>
                                <a:pt x="272" y="114"/>
                              </a:lnTo>
                              <a:lnTo>
                                <a:pt x="267" y="109"/>
                              </a:lnTo>
                              <a:lnTo>
                                <a:pt x="258" y="115"/>
                              </a:lnTo>
                              <a:lnTo>
                                <a:pt x="249" y="120"/>
                              </a:lnTo>
                              <a:lnTo>
                                <a:pt x="239" y="123"/>
                              </a:lnTo>
                              <a:lnTo>
                                <a:pt x="228" y="124"/>
                              </a:lnTo>
                              <a:lnTo>
                                <a:pt x="217" y="123"/>
                              </a:lnTo>
                              <a:lnTo>
                                <a:pt x="206" y="119"/>
                              </a:lnTo>
                              <a:lnTo>
                                <a:pt x="196" y="114"/>
                              </a:lnTo>
                              <a:lnTo>
                                <a:pt x="187" y="107"/>
                              </a:lnTo>
                              <a:lnTo>
                                <a:pt x="180" y="98"/>
                              </a:lnTo>
                              <a:lnTo>
                                <a:pt x="175" y="88"/>
                              </a:lnTo>
                              <a:lnTo>
                                <a:pt x="171" y="77"/>
                              </a:lnTo>
                              <a:lnTo>
                                <a:pt x="170" y="66"/>
                              </a:lnTo>
                              <a:lnTo>
                                <a:pt x="171" y="54"/>
                              </a:lnTo>
                              <a:lnTo>
                                <a:pt x="175" y="43"/>
                              </a:lnTo>
                              <a:lnTo>
                                <a:pt x="180" y="33"/>
                              </a:lnTo>
                              <a:lnTo>
                                <a:pt x="187" y="24"/>
                              </a:lnTo>
                              <a:lnTo>
                                <a:pt x="196" y="17"/>
                              </a:lnTo>
                              <a:lnTo>
                                <a:pt x="206" y="12"/>
                              </a:lnTo>
                              <a:lnTo>
                                <a:pt x="217" y="9"/>
                              </a:lnTo>
                              <a:lnTo>
                                <a:pt x="228" y="7"/>
                              </a:lnTo>
                              <a:lnTo>
                                <a:pt x="239" y="8"/>
                              </a:lnTo>
                              <a:lnTo>
                                <a:pt x="249" y="11"/>
                              </a:lnTo>
                              <a:lnTo>
                                <a:pt x="258" y="16"/>
                              </a:lnTo>
                              <a:lnTo>
                                <a:pt x="267" y="22"/>
                              </a:lnTo>
                              <a:lnTo>
                                <a:pt x="272" y="17"/>
                              </a:lnTo>
                              <a:close/>
                              <a:moveTo>
                                <a:pt x="353" y="2"/>
                              </a:moveTo>
                              <a:lnTo>
                                <a:pt x="289" y="2"/>
                              </a:lnTo>
                              <a:lnTo>
                                <a:pt x="289" y="129"/>
                              </a:lnTo>
                              <a:lnTo>
                                <a:pt x="353" y="129"/>
                              </a:lnTo>
                              <a:lnTo>
                                <a:pt x="353" y="122"/>
                              </a:lnTo>
                              <a:lnTo>
                                <a:pt x="296" y="122"/>
                              </a:lnTo>
                              <a:lnTo>
                                <a:pt x="296" y="69"/>
                              </a:lnTo>
                              <a:lnTo>
                                <a:pt x="353" y="69"/>
                              </a:lnTo>
                              <a:lnTo>
                                <a:pt x="353" y="62"/>
                              </a:lnTo>
                              <a:lnTo>
                                <a:pt x="296" y="62"/>
                              </a:lnTo>
                              <a:lnTo>
                                <a:pt x="296" y="9"/>
                              </a:lnTo>
                              <a:lnTo>
                                <a:pt x="353" y="9"/>
                              </a:lnTo>
                              <a:lnTo>
                                <a:pt x="353" y="2"/>
                              </a:lnTo>
                              <a:close/>
                              <a:moveTo>
                                <a:pt x="435" y="122"/>
                              </a:moveTo>
                              <a:lnTo>
                                <a:pt x="385" y="122"/>
                              </a:lnTo>
                              <a:lnTo>
                                <a:pt x="385" y="2"/>
                              </a:lnTo>
                              <a:lnTo>
                                <a:pt x="378" y="2"/>
                              </a:lnTo>
                              <a:lnTo>
                                <a:pt x="378" y="129"/>
                              </a:lnTo>
                              <a:lnTo>
                                <a:pt x="435" y="129"/>
                              </a:lnTo>
                              <a:lnTo>
                                <a:pt x="435" y="122"/>
                              </a:lnTo>
                              <a:close/>
                              <a:moveTo>
                                <a:pt x="508" y="122"/>
                              </a:moveTo>
                              <a:lnTo>
                                <a:pt x="458" y="122"/>
                              </a:lnTo>
                              <a:lnTo>
                                <a:pt x="458" y="2"/>
                              </a:lnTo>
                              <a:lnTo>
                                <a:pt x="451" y="2"/>
                              </a:lnTo>
                              <a:lnTo>
                                <a:pt x="451" y="129"/>
                              </a:lnTo>
                              <a:lnTo>
                                <a:pt x="508" y="129"/>
                              </a:lnTo>
                              <a:lnTo>
                                <a:pt x="508" y="122"/>
                              </a:lnTo>
                              <a:close/>
                              <a:moveTo>
                                <a:pt x="586" y="2"/>
                              </a:moveTo>
                              <a:lnTo>
                                <a:pt x="522" y="2"/>
                              </a:lnTo>
                              <a:lnTo>
                                <a:pt x="522" y="129"/>
                              </a:lnTo>
                              <a:lnTo>
                                <a:pt x="586" y="129"/>
                              </a:lnTo>
                              <a:lnTo>
                                <a:pt x="586" y="122"/>
                              </a:lnTo>
                              <a:lnTo>
                                <a:pt x="529" y="122"/>
                              </a:lnTo>
                              <a:lnTo>
                                <a:pt x="529" y="69"/>
                              </a:lnTo>
                              <a:lnTo>
                                <a:pt x="586" y="69"/>
                              </a:lnTo>
                              <a:lnTo>
                                <a:pt x="586" y="62"/>
                              </a:lnTo>
                              <a:lnTo>
                                <a:pt x="529" y="62"/>
                              </a:lnTo>
                              <a:lnTo>
                                <a:pt x="529" y="9"/>
                              </a:lnTo>
                              <a:lnTo>
                                <a:pt x="586" y="9"/>
                              </a:lnTo>
                              <a:lnTo>
                                <a:pt x="586" y="2"/>
                              </a:lnTo>
                              <a:close/>
                              <a:moveTo>
                                <a:pt x="689" y="2"/>
                              </a:moveTo>
                              <a:lnTo>
                                <a:pt x="681" y="2"/>
                              </a:lnTo>
                              <a:lnTo>
                                <a:pt x="681" y="115"/>
                              </a:lnTo>
                              <a:lnTo>
                                <a:pt x="616" y="2"/>
                              </a:lnTo>
                              <a:lnTo>
                                <a:pt x="608" y="2"/>
                              </a:lnTo>
                              <a:lnTo>
                                <a:pt x="608" y="129"/>
                              </a:lnTo>
                              <a:lnTo>
                                <a:pt x="615" y="129"/>
                              </a:lnTo>
                              <a:lnTo>
                                <a:pt x="615" y="15"/>
                              </a:lnTo>
                              <a:lnTo>
                                <a:pt x="681" y="129"/>
                              </a:lnTo>
                              <a:lnTo>
                                <a:pt x="689" y="129"/>
                              </a:lnTo>
                              <a:lnTo>
                                <a:pt x="689" y="2"/>
                              </a:lnTo>
                              <a:close/>
                              <a:moveTo>
                                <a:pt x="817" y="17"/>
                              </a:moveTo>
                              <a:lnTo>
                                <a:pt x="807" y="10"/>
                              </a:lnTo>
                              <a:lnTo>
                                <a:pt x="796" y="4"/>
                              </a:lnTo>
                              <a:lnTo>
                                <a:pt x="785" y="1"/>
                              </a:lnTo>
                              <a:lnTo>
                                <a:pt x="773" y="0"/>
                              </a:lnTo>
                              <a:lnTo>
                                <a:pt x="760" y="1"/>
                              </a:lnTo>
                              <a:lnTo>
                                <a:pt x="747" y="5"/>
                              </a:lnTo>
                              <a:lnTo>
                                <a:pt x="736" y="11"/>
                              </a:lnTo>
                              <a:lnTo>
                                <a:pt x="726" y="19"/>
                              </a:lnTo>
                              <a:lnTo>
                                <a:pt x="718" y="29"/>
                              </a:lnTo>
                              <a:lnTo>
                                <a:pt x="712" y="40"/>
                              </a:lnTo>
                              <a:lnTo>
                                <a:pt x="708" y="52"/>
                              </a:lnTo>
                              <a:lnTo>
                                <a:pt x="707" y="66"/>
                              </a:lnTo>
                              <a:lnTo>
                                <a:pt x="708" y="79"/>
                              </a:lnTo>
                              <a:lnTo>
                                <a:pt x="712" y="91"/>
                              </a:lnTo>
                              <a:lnTo>
                                <a:pt x="718" y="102"/>
                              </a:lnTo>
                              <a:lnTo>
                                <a:pt x="726" y="112"/>
                              </a:lnTo>
                              <a:lnTo>
                                <a:pt x="736" y="120"/>
                              </a:lnTo>
                              <a:lnTo>
                                <a:pt x="747" y="126"/>
                              </a:lnTo>
                              <a:lnTo>
                                <a:pt x="760" y="130"/>
                              </a:lnTo>
                              <a:lnTo>
                                <a:pt x="773" y="131"/>
                              </a:lnTo>
                              <a:lnTo>
                                <a:pt x="785" y="130"/>
                              </a:lnTo>
                              <a:lnTo>
                                <a:pt x="796" y="127"/>
                              </a:lnTo>
                              <a:lnTo>
                                <a:pt x="807" y="121"/>
                              </a:lnTo>
                              <a:lnTo>
                                <a:pt x="817" y="114"/>
                              </a:lnTo>
                              <a:lnTo>
                                <a:pt x="811" y="109"/>
                              </a:lnTo>
                              <a:lnTo>
                                <a:pt x="803" y="115"/>
                              </a:lnTo>
                              <a:lnTo>
                                <a:pt x="793" y="120"/>
                              </a:lnTo>
                              <a:lnTo>
                                <a:pt x="783" y="123"/>
                              </a:lnTo>
                              <a:lnTo>
                                <a:pt x="773" y="124"/>
                              </a:lnTo>
                              <a:lnTo>
                                <a:pt x="761" y="123"/>
                              </a:lnTo>
                              <a:lnTo>
                                <a:pt x="750" y="119"/>
                              </a:lnTo>
                              <a:lnTo>
                                <a:pt x="741" y="114"/>
                              </a:lnTo>
                              <a:lnTo>
                                <a:pt x="732" y="107"/>
                              </a:lnTo>
                              <a:lnTo>
                                <a:pt x="724" y="98"/>
                              </a:lnTo>
                              <a:lnTo>
                                <a:pt x="719" y="88"/>
                              </a:lnTo>
                              <a:lnTo>
                                <a:pt x="716" y="77"/>
                              </a:lnTo>
                              <a:lnTo>
                                <a:pt x="715" y="66"/>
                              </a:lnTo>
                              <a:lnTo>
                                <a:pt x="716" y="54"/>
                              </a:lnTo>
                              <a:lnTo>
                                <a:pt x="719" y="43"/>
                              </a:lnTo>
                              <a:lnTo>
                                <a:pt x="724" y="33"/>
                              </a:lnTo>
                              <a:lnTo>
                                <a:pt x="732" y="24"/>
                              </a:lnTo>
                              <a:lnTo>
                                <a:pt x="741" y="17"/>
                              </a:lnTo>
                              <a:lnTo>
                                <a:pt x="750" y="12"/>
                              </a:lnTo>
                              <a:lnTo>
                                <a:pt x="761" y="9"/>
                              </a:lnTo>
                              <a:lnTo>
                                <a:pt x="773" y="7"/>
                              </a:lnTo>
                              <a:lnTo>
                                <a:pt x="783" y="8"/>
                              </a:lnTo>
                              <a:lnTo>
                                <a:pt x="793" y="11"/>
                              </a:lnTo>
                              <a:lnTo>
                                <a:pt x="803" y="16"/>
                              </a:lnTo>
                              <a:lnTo>
                                <a:pt x="811" y="22"/>
                              </a:lnTo>
                              <a:lnTo>
                                <a:pt x="817" y="17"/>
                              </a:lnTo>
                              <a:close/>
                              <a:moveTo>
                                <a:pt x="894" y="2"/>
                              </a:moveTo>
                              <a:lnTo>
                                <a:pt x="830" y="2"/>
                              </a:lnTo>
                              <a:lnTo>
                                <a:pt x="830" y="129"/>
                              </a:lnTo>
                              <a:lnTo>
                                <a:pt x="894" y="129"/>
                              </a:lnTo>
                              <a:lnTo>
                                <a:pt x="894" y="122"/>
                              </a:lnTo>
                              <a:lnTo>
                                <a:pt x="837" y="122"/>
                              </a:lnTo>
                              <a:lnTo>
                                <a:pt x="837" y="69"/>
                              </a:lnTo>
                              <a:lnTo>
                                <a:pt x="894" y="69"/>
                              </a:lnTo>
                              <a:lnTo>
                                <a:pt x="894" y="62"/>
                              </a:lnTo>
                              <a:lnTo>
                                <a:pt x="837" y="62"/>
                              </a:lnTo>
                              <a:lnTo>
                                <a:pt x="837" y="9"/>
                              </a:lnTo>
                              <a:lnTo>
                                <a:pt x="894" y="9"/>
                              </a:lnTo>
                              <a:lnTo>
                                <a:pt x="894" y="2"/>
                              </a:lnTo>
                              <a:close/>
                              <a:moveTo>
                                <a:pt x="963" y="2"/>
                              </a:moveTo>
                              <a:lnTo>
                                <a:pt x="956" y="2"/>
                              </a:lnTo>
                              <a:lnTo>
                                <a:pt x="956" y="129"/>
                              </a:lnTo>
                              <a:lnTo>
                                <a:pt x="963" y="129"/>
                              </a:lnTo>
                              <a:lnTo>
                                <a:pt x="963" y="2"/>
                              </a:lnTo>
                              <a:close/>
                              <a:moveTo>
                                <a:pt x="1079" y="2"/>
                              </a:moveTo>
                              <a:lnTo>
                                <a:pt x="1072" y="2"/>
                              </a:lnTo>
                              <a:lnTo>
                                <a:pt x="1072" y="115"/>
                              </a:lnTo>
                              <a:lnTo>
                                <a:pt x="1007" y="2"/>
                              </a:lnTo>
                              <a:lnTo>
                                <a:pt x="999" y="2"/>
                              </a:lnTo>
                              <a:lnTo>
                                <a:pt x="999" y="129"/>
                              </a:lnTo>
                              <a:lnTo>
                                <a:pt x="1006" y="129"/>
                              </a:lnTo>
                              <a:lnTo>
                                <a:pt x="1006" y="15"/>
                              </a:lnTo>
                              <a:lnTo>
                                <a:pt x="1072" y="129"/>
                              </a:lnTo>
                              <a:lnTo>
                                <a:pt x="1079" y="129"/>
                              </a:lnTo>
                              <a:lnTo>
                                <a:pt x="1079" y="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9" name="Picture 6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115" y="16623"/>
                          <a:ext cx="713" cy="13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00" name="Picture 6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813" y="15559"/>
                          <a:ext cx="248" cy="2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01" name="AutoShape 66"/>
                      <wps:cNvSpPr>
                        <a:spLocks/>
                      </wps:cNvSpPr>
                      <wps:spPr bwMode="auto">
                        <a:xfrm>
                          <a:off x="10436" y="15343"/>
                          <a:ext cx="827" cy="988"/>
                        </a:xfrm>
                        <a:custGeom>
                          <a:avLst/>
                          <a:gdLst>
                            <a:gd name="T0" fmla="+- 0 10572 10437"/>
                            <a:gd name="T1" fmla="*/ T0 w 827"/>
                            <a:gd name="T2" fmla="+- 0 15447 15344"/>
                            <a:gd name="T3" fmla="*/ 15447 h 988"/>
                            <a:gd name="T4" fmla="+- 0 10554 10437"/>
                            <a:gd name="T5" fmla="*/ T4 w 827"/>
                            <a:gd name="T6" fmla="+- 0 15396 15344"/>
                            <a:gd name="T7" fmla="*/ 15396 h 988"/>
                            <a:gd name="T8" fmla="+- 0 10520 10437"/>
                            <a:gd name="T9" fmla="*/ T8 w 827"/>
                            <a:gd name="T10" fmla="+- 0 15364 15344"/>
                            <a:gd name="T11" fmla="*/ 15364 h 988"/>
                            <a:gd name="T12" fmla="+- 0 10468 10437"/>
                            <a:gd name="T13" fmla="*/ T12 w 827"/>
                            <a:gd name="T14" fmla="+- 0 15346 15344"/>
                            <a:gd name="T15" fmla="*/ 15346 h 988"/>
                            <a:gd name="T16" fmla="+- 0 10437 10437"/>
                            <a:gd name="T17" fmla="*/ T16 w 827"/>
                            <a:gd name="T18" fmla="+- 0 16331 15344"/>
                            <a:gd name="T19" fmla="*/ 16331 h 988"/>
                            <a:gd name="T20" fmla="+- 0 10496 10437"/>
                            <a:gd name="T21" fmla="*/ T20 w 827"/>
                            <a:gd name="T22" fmla="+- 0 16322 15344"/>
                            <a:gd name="T23" fmla="*/ 16322 h 988"/>
                            <a:gd name="T24" fmla="+- 0 10540 10437"/>
                            <a:gd name="T25" fmla="*/ T24 w 827"/>
                            <a:gd name="T26" fmla="+- 0 16295 15344"/>
                            <a:gd name="T27" fmla="*/ 16295 h 988"/>
                            <a:gd name="T28" fmla="+- 0 10565 10437"/>
                            <a:gd name="T29" fmla="*/ T28 w 827"/>
                            <a:gd name="T30" fmla="+- 0 16254 15344"/>
                            <a:gd name="T31" fmla="*/ 16254 h 988"/>
                            <a:gd name="T32" fmla="+- 0 10575 10437"/>
                            <a:gd name="T33" fmla="*/ T32 w 827"/>
                            <a:gd name="T34" fmla="+- 0 16149 15344"/>
                            <a:gd name="T35" fmla="*/ 16149 h 988"/>
                            <a:gd name="T36" fmla="+- 0 10910 10437"/>
                            <a:gd name="T37" fmla="*/ T36 w 827"/>
                            <a:gd name="T38" fmla="+- 0 16001 15344"/>
                            <a:gd name="T39" fmla="*/ 16001 h 988"/>
                            <a:gd name="T40" fmla="+- 0 10890 10437"/>
                            <a:gd name="T41" fmla="*/ T40 w 827"/>
                            <a:gd name="T42" fmla="+- 0 15897 15344"/>
                            <a:gd name="T43" fmla="*/ 15897 h 988"/>
                            <a:gd name="T44" fmla="+- 0 10829 10437"/>
                            <a:gd name="T45" fmla="*/ T44 w 827"/>
                            <a:gd name="T46" fmla="+- 0 15809 15344"/>
                            <a:gd name="T47" fmla="*/ 15809 h 988"/>
                            <a:gd name="T48" fmla="+- 0 10740 10437"/>
                            <a:gd name="T49" fmla="*/ T48 w 827"/>
                            <a:gd name="T50" fmla="+- 0 15749 15344"/>
                            <a:gd name="T51" fmla="*/ 15749 h 988"/>
                            <a:gd name="T52" fmla="+- 0 10635 10437"/>
                            <a:gd name="T53" fmla="*/ T52 w 827"/>
                            <a:gd name="T54" fmla="+- 0 15730 15344"/>
                            <a:gd name="T55" fmla="*/ 15730 h 988"/>
                            <a:gd name="T56" fmla="+- 0 10618 10437"/>
                            <a:gd name="T57" fmla="*/ T56 w 827"/>
                            <a:gd name="T58" fmla="+- 0 15863 15344"/>
                            <a:gd name="T59" fmla="*/ 15863 h 988"/>
                            <a:gd name="T60" fmla="+- 0 10662 10437"/>
                            <a:gd name="T61" fmla="*/ T60 w 827"/>
                            <a:gd name="T62" fmla="+- 0 15866 15344"/>
                            <a:gd name="T63" fmla="*/ 15866 h 988"/>
                            <a:gd name="T64" fmla="+- 0 10710 10437"/>
                            <a:gd name="T65" fmla="*/ T64 w 827"/>
                            <a:gd name="T66" fmla="+- 0 15886 15344"/>
                            <a:gd name="T67" fmla="*/ 15886 h 988"/>
                            <a:gd name="T68" fmla="+- 0 10748 10437"/>
                            <a:gd name="T69" fmla="*/ T68 w 827"/>
                            <a:gd name="T70" fmla="+- 0 15925 15344"/>
                            <a:gd name="T71" fmla="*/ 15925 h 988"/>
                            <a:gd name="T72" fmla="+- 0 10768 10437"/>
                            <a:gd name="T73" fmla="*/ T72 w 827"/>
                            <a:gd name="T74" fmla="+- 0 15974 15344"/>
                            <a:gd name="T75" fmla="*/ 15974 h 988"/>
                            <a:gd name="T76" fmla="+- 0 10770 10437"/>
                            <a:gd name="T77" fmla="*/ T76 w 827"/>
                            <a:gd name="T78" fmla="+- 0 16208 15344"/>
                            <a:gd name="T79" fmla="*/ 16208 h 988"/>
                            <a:gd name="T80" fmla="+- 0 10780 10437"/>
                            <a:gd name="T81" fmla="*/ T80 w 827"/>
                            <a:gd name="T82" fmla="+- 0 16255 15344"/>
                            <a:gd name="T83" fmla="*/ 16255 h 988"/>
                            <a:gd name="T84" fmla="+- 0 10807 10437"/>
                            <a:gd name="T85" fmla="*/ T84 w 827"/>
                            <a:gd name="T86" fmla="+- 0 16295 15344"/>
                            <a:gd name="T87" fmla="*/ 16295 h 988"/>
                            <a:gd name="T88" fmla="+- 0 10851 10437"/>
                            <a:gd name="T89" fmla="*/ T88 w 827"/>
                            <a:gd name="T90" fmla="+- 0 16322 15344"/>
                            <a:gd name="T91" fmla="*/ 16322 h 988"/>
                            <a:gd name="T92" fmla="+- 0 10910 10437"/>
                            <a:gd name="T93" fmla="*/ T92 w 827"/>
                            <a:gd name="T94" fmla="+- 0 16331 15344"/>
                            <a:gd name="T95" fmla="*/ 16331 h 988"/>
                            <a:gd name="T96" fmla="+- 0 11264 10437"/>
                            <a:gd name="T97" fmla="*/ T96 w 827"/>
                            <a:gd name="T98" fmla="+- 0 15730 15344"/>
                            <a:gd name="T99" fmla="*/ 15730 h 988"/>
                            <a:gd name="T100" fmla="+- 0 11193 10437"/>
                            <a:gd name="T101" fmla="*/ T100 w 827"/>
                            <a:gd name="T102" fmla="+- 0 15734 15344"/>
                            <a:gd name="T103" fmla="*/ 15734 h 988"/>
                            <a:gd name="T104" fmla="+- 0 11095 10437"/>
                            <a:gd name="T105" fmla="*/ T104 w 827"/>
                            <a:gd name="T106" fmla="+- 0 15774 15344"/>
                            <a:gd name="T107" fmla="*/ 15774 h 988"/>
                            <a:gd name="T108" fmla="+- 0 11018 10437"/>
                            <a:gd name="T109" fmla="*/ T108 w 827"/>
                            <a:gd name="T110" fmla="+- 0 15851 15344"/>
                            <a:gd name="T111" fmla="*/ 15851 h 988"/>
                            <a:gd name="T112" fmla="+- 0 10977 10437"/>
                            <a:gd name="T113" fmla="*/ T112 w 827"/>
                            <a:gd name="T114" fmla="+- 0 15947 15344"/>
                            <a:gd name="T115" fmla="*/ 15947 h 988"/>
                            <a:gd name="T116" fmla="+- 0 10972 10437"/>
                            <a:gd name="T117" fmla="*/ T116 w 827"/>
                            <a:gd name="T118" fmla="+- 0 16331 15344"/>
                            <a:gd name="T119" fmla="*/ 16331 h 988"/>
                            <a:gd name="T120" fmla="+- 0 11031 10437"/>
                            <a:gd name="T121" fmla="*/ T120 w 827"/>
                            <a:gd name="T122" fmla="+- 0 16322 15344"/>
                            <a:gd name="T123" fmla="*/ 16322 h 988"/>
                            <a:gd name="T124" fmla="+- 0 11075 10437"/>
                            <a:gd name="T125" fmla="*/ T124 w 827"/>
                            <a:gd name="T126" fmla="+- 0 16295 15344"/>
                            <a:gd name="T127" fmla="*/ 16295 h 988"/>
                            <a:gd name="T128" fmla="+- 0 11102 10437"/>
                            <a:gd name="T129" fmla="*/ T128 w 827"/>
                            <a:gd name="T130" fmla="+- 0 16255 15344"/>
                            <a:gd name="T131" fmla="*/ 16255 h 988"/>
                            <a:gd name="T132" fmla="+- 0 11112 10437"/>
                            <a:gd name="T133" fmla="*/ T132 w 827"/>
                            <a:gd name="T134" fmla="+- 0 16208 15344"/>
                            <a:gd name="T135" fmla="*/ 16208 h 988"/>
                            <a:gd name="T136" fmla="+- 0 11114 10437"/>
                            <a:gd name="T137" fmla="*/ T136 w 827"/>
                            <a:gd name="T138" fmla="+- 0 15974 15344"/>
                            <a:gd name="T139" fmla="*/ 15974 h 988"/>
                            <a:gd name="T140" fmla="+- 0 11134 10437"/>
                            <a:gd name="T141" fmla="*/ T140 w 827"/>
                            <a:gd name="T142" fmla="+- 0 15925 15344"/>
                            <a:gd name="T143" fmla="*/ 15925 h 988"/>
                            <a:gd name="T144" fmla="+- 0 11172 10437"/>
                            <a:gd name="T145" fmla="*/ T144 w 827"/>
                            <a:gd name="T146" fmla="+- 0 15886 15344"/>
                            <a:gd name="T147" fmla="*/ 15886 h 988"/>
                            <a:gd name="T148" fmla="+- 0 11220 10437"/>
                            <a:gd name="T149" fmla="*/ T148 w 827"/>
                            <a:gd name="T150" fmla="+- 0 15866 15344"/>
                            <a:gd name="T151" fmla="*/ 15866 h 988"/>
                            <a:gd name="T152" fmla="+- 0 11264 10437"/>
                            <a:gd name="T153" fmla="*/ T152 w 827"/>
                            <a:gd name="T154" fmla="+- 0 15863 15344"/>
                            <a:gd name="T155" fmla="*/ 15863 h 9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</a:cxnLst>
                          <a:rect l="0" t="0" r="r" b="b"/>
                          <a:pathLst>
                            <a:path w="827" h="988">
                              <a:moveTo>
                                <a:pt x="138" y="150"/>
                              </a:moveTo>
                              <a:lnTo>
                                <a:pt x="135" y="103"/>
                              </a:lnTo>
                              <a:lnTo>
                                <a:pt x="128" y="72"/>
                              </a:lnTo>
                              <a:lnTo>
                                <a:pt x="117" y="52"/>
                              </a:lnTo>
                              <a:lnTo>
                                <a:pt x="103" y="36"/>
                              </a:lnTo>
                              <a:lnTo>
                                <a:pt x="83" y="20"/>
                              </a:lnTo>
                              <a:lnTo>
                                <a:pt x="59" y="9"/>
                              </a:lnTo>
                              <a:lnTo>
                                <a:pt x="31" y="2"/>
                              </a:lnTo>
                              <a:lnTo>
                                <a:pt x="0" y="0"/>
                              </a:lnTo>
                              <a:lnTo>
                                <a:pt x="0" y="987"/>
                              </a:lnTo>
                              <a:lnTo>
                                <a:pt x="31" y="985"/>
                              </a:lnTo>
                              <a:lnTo>
                                <a:pt x="59" y="978"/>
                              </a:lnTo>
                              <a:lnTo>
                                <a:pt x="83" y="967"/>
                              </a:lnTo>
                              <a:lnTo>
                                <a:pt x="103" y="951"/>
                              </a:lnTo>
                              <a:lnTo>
                                <a:pt x="117" y="934"/>
                              </a:lnTo>
                              <a:lnTo>
                                <a:pt x="128" y="910"/>
                              </a:lnTo>
                              <a:lnTo>
                                <a:pt x="135" y="869"/>
                              </a:lnTo>
                              <a:lnTo>
                                <a:pt x="138" y="805"/>
                              </a:lnTo>
                              <a:lnTo>
                                <a:pt x="138" y="150"/>
                              </a:lnTo>
                              <a:close/>
                              <a:moveTo>
                                <a:pt x="473" y="657"/>
                              </a:moveTo>
                              <a:lnTo>
                                <a:pt x="468" y="603"/>
                              </a:lnTo>
                              <a:lnTo>
                                <a:pt x="453" y="553"/>
                              </a:lnTo>
                              <a:lnTo>
                                <a:pt x="428" y="507"/>
                              </a:lnTo>
                              <a:lnTo>
                                <a:pt x="392" y="465"/>
                              </a:lnTo>
                              <a:lnTo>
                                <a:pt x="350" y="430"/>
                              </a:lnTo>
                              <a:lnTo>
                                <a:pt x="303" y="405"/>
                              </a:lnTo>
                              <a:lnTo>
                                <a:pt x="252" y="390"/>
                              </a:lnTo>
                              <a:lnTo>
                                <a:pt x="198" y="386"/>
                              </a:lnTo>
                              <a:lnTo>
                                <a:pt x="181" y="386"/>
                              </a:lnTo>
                              <a:lnTo>
                                <a:pt x="181" y="519"/>
                              </a:lnTo>
                              <a:lnTo>
                                <a:pt x="198" y="519"/>
                              </a:lnTo>
                              <a:lnTo>
                                <a:pt x="225" y="522"/>
                              </a:lnTo>
                              <a:lnTo>
                                <a:pt x="250" y="529"/>
                              </a:lnTo>
                              <a:lnTo>
                                <a:pt x="273" y="542"/>
                              </a:lnTo>
                              <a:lnTo>
                                <a:pt x="294" y="560"/>
                              </a:lnTo>
                              <a:lnTo>
                                <a:pt x="311" y="581"/>
                              </a:lnTo>
                              <a:lnTo>
                                <a:pt x="324" y="604"/>
                              </a:lnTo>
                              <a:lnTo>
                                <a:pt x="331" y="630"/>
                              </a:lnTo>
                              <a:lnTo>
                                <a:pt x="333" y="657"/>
                              </a:lnTo>
                              <a:lnTo>
                                <a:pt x="333" y="864"/>
                              </a:lnTo>
                              <a:lnTo>
                                <a:pt x="336" y="888"/>
                              </a:lnTo>
                              <a:lnTo>
                                <a:pt x="343" y="911"/>
                              </a:lnTo>
                              <a:lnTo>
                                <a:pt x="354" y="931"/>
                              </a:lnTo>
                              <a:lnTo>
                                <a:pt x="370" y="951"/>
                              </a:lnTo>
                              <a:lnTo>
                                <a:pt x="390" y="967"/>
                              </a:lnTo>
                              <a:lnTo>
                                <a:pt x="414" y="978"/>
                              </a:lnTo>
                              <a:lnTo>
                                <a:pt x="442" y="985"/>
                              </a:lnTo>
                              <a:lnTo>
                                <a:pt x="473" y="987"/>
                              </a:lnTo>
                              <a:lnTo>
                                <a:pt x="473" y="657"/>
                              </a:lnTo>
                              <a:close/>
                              <a:moveTo>
                                <a:pt x="827" y="386"/>
                              </a:moveTo>
                              <a:lnTo>
                                <a:pt x="810" y="386"/>
                              </a:lnTo>
                              <a:lnTo>
                                <a:pt x="756" y="390"/>
                              </a:lnTo>
                              <a:lnTo>
                                <a:pt x="705" y="405"/>
                              </a:lnTo>
                              <a:lnTo>
                                <a:pt x="658" y="430"/>
                              </a:lnTo>
                              <a:lnTo>
                                <a:pt x="616" y="465"/>
                              </a:lnTo>
                              <a:lnTo>
                                <a:pt x="581" y="507"/>
                              </a:lnTo>
                              <a:lnTo>
                                <a:pt x="555" y="553"/>
                              </a:lnTo>
                              <a:lnTo>
                                <a:pt x="540" y="603"/>
                              </a:lnTo>
                              <a:lnTo>
                                <a:pt x="535" y="657"/>
                              </a:lnTo>
                              <a:lnTo>
                                <a:pt x="535" y="987"/>
                              </a:lnTo>
                              <a:lnTo>
                                <a:pt x="566" y="985"/>
                              </a:lnTo>
                              <a:lnTo>
                                <a:pt x="594" y="978"/>
                              </a:lnTo>
                              <a:lnTo>
                                <a:pt x="618" y="967"/>
                              </a:lnTo>
                              <a:lnTo>
                                <a:pt x="638" y="951"/>
                              </a:lnTo>
                              <a:lnTo>
                                <a:pt x="654" y="931"/>
                              </a:lnTo>
                              <a:lnTo>
                                <a:pt x="665" y="911"/>
                              </a:lnTo>
                              <a:lnTo>
                                <a:pt x="672" y="888"/>
                              </a:lnTo>
                              <a:lnTo>
                                <a:pt x="675" y="864"/>
                              </a:lnTo>
                              <a:lnTo>
                                <a:pt x="675" y="657"/>
                              </a:lnTo>
                              <a:lnTo>
                                <a:pt x="677" y="630"/>
                              </a:lnTo>
                              <a:lnTo>
                                <a:pt x="684" y="604"/>
                              </a:lnTo>
                              <a:lnTo>
                                <a:pt x="697" y="581"/>
                              </a:lnTo>
                              <a:lnTo>
                                <a:pt x="714" y="560"/>
                              </a:lnTo>
                              <a:lnTo>
                                <a:pt x="735" y="542"/>
                              </a:lnTo>
                              <a:lnTo>
                                <a:pt x="758" y="529"/>
                              </a:lnTo>
                              <a:lnTo>
                                <a:pt x="783" y="522"/>
                              </a:lnTo>
                              <a:lnTo>
                                <a:pt x="810" y="519"/>
                              </a:lnTo>
                              <a:lnTo>
                                <a:pt x="827" y="519"/>
                              </a:lnTo>
                              <a:lnTo>
                                <a:pt x="827" y="38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3610FA95" id="Skupina 69" o:spid="_x0000_s1026" style="position:absolute;margin-left:0;margin-top:-.6pt;width:611.95pt;height:858.65pt;z-index:-251653120;mso-position-horizontal-relative:page;mso-position-vertical-relative:page" coordorigin="170,168" coordsize="11906,168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">
              <v:rect id="Rectangle 57" o:spid="_x0000_s1027" style="position:absolute;left:174;top:173;width:11897;height:16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" filled="f" strokecolor="#939598" strokeweight=".07514mm"/>
              <v:rect id="Rectangle 58" o:spid="_x0000_s1028" style="position:absolute;left:170;top:168;width:11906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" filled="f" strokecolor="#231f20" strokeweight=".25pt"/>
              <v:shape id="Picture 62" o:spid="_x0000_s1029" type="#_x0000_t75" style="position:absolute;left:9742;top:16626;width:163;height: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">
                <v:imagedata r:id="rId8" o:title=""/>
              </v:shape>
              <v:shape id="AutoShape 63" o:spid="_x0000_s1030" style="position:absolute;left:9966;top:16625;width:1080;height:131;visibility:visible;mso-wrap-style:square;v-text-anchor:top" coordsize="1080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" path="m64,2l,2,,129r64,l64,122r-57,l7,69r57,l64,62,7,62,7,9r57,l64,2xm165,129l125,59,158,2r-8,l121,52,92,2r-9,l117,59,76,129r8,l121,66r36,63l165,129xm272,17r-9,-7l252,4,241,1,228,,215,1,203,5r-11,6l182,19r-8,10l168,40r-4,12l163,66r1,13l168,91r6,11l182,112r10,8l203,126r12,4l228,131r13,-1l252,127r11,-6l272,114r-5,-5l258,115r-9,5l239,123r-11,1l217,123r-11,-4l196,114r-9,-7l180,98,175,88,171,77,170,66r1,-12l175,43r5,-10l187,24r9,-7l206,12,217,9,228,7r11,1l249,11r9,5l267,22r5,-5xm353,2r-64,l289,129r64,l353,122r-57,l296,69r57,l353,62r-57,l296,9r57,l353,2xm435,122r-50,l385,2r-7,l378,129r57,l435,122xm508,122r-50,l458,2r-7,l451,129r57,l508,122xm586,2r-64,l522,129r64,l586,122r-57,l529,69r57,l586,62r-57,l529,9r57,l586,2xm689,2r-8,l681,115,616,2r-8,l608,129r7,l615,15r66,114l689,129,689,2xm817,17l807,10,796,4,785,1,773,,760,1,747,5r-11,6l726,19r-8,10l712,40r-4,12l707,66r1,13l712,91r6,11l726,112r10,8l747,126r13,4l773,131r12,-1l796,127r11,-6l817,114r-6,-5l803,115r-10,5l783,123r-10,1l761,123r-11,-4l741,114r-9,-7l724,98,719,88,716,77,715,66r1,-12l719,43r5,-10l732,24r9,-7l750,12,761,9,773,7r10,1l793,11r10,5l811,22r6,-5xm894,2r-64,l830,129r64,l894,122r-57,l837,69r57,l894,62r-57,l837,9r57,l894,2xm963,2r-7,l956,129r7,l963,2xm1079,2r-7,l1072,115,1007,2r-8,l999,129r7,l1006,15r66,114l1079,129r,-127xe" fillcolor="#253d90" stroked="f">
                <v:path arrowok="t" o:connecttype="custom" o:connectlocs="64,16754;64,16694;64,16634;158,16627;83,16627;121,16691;263,16635;215,16626;174,16654;164,16704;192,16745;241,16755;267,16734;228,16749;187,16732;170,16691;187,16649;228,16632;267,16647;289,16754;296,16694;296,16634;385,16747;435,16754;458,16627;508,16747;586,16754;586,16694;586,16634;681,16740;615,16754;689,16627;785,16626;736,16636;708,16677;718,16727;760,16755;807,16746;793,16745;750,16744;719,16713;719,16668;750,16637;793,16636;894,16627;894,16747;894,16687;894,16627;963,16754;1072,16740;1006,16754;1079,16627" o:connectangles="0,0,0,0,0,0,0,0,0,0,0,0,0,0,0,0,0,0,0,0,0,0,0,0,0,0,0,0,0,0,0,0,0,0,0,0,0,0,0,0,0,0,0,0,0,0,0,0,0,0,0,0"/>
              </v:shape>
              <v:shape id="Picture 64" o:spid="_x0000_s1031" type="#_x0000_t75" style="position:absolute;left:11115;top:16623;width:713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">
                <v:imagedata r:id="rId9" o:title=""/>
              </v:shape>
              <v:shape id="Picture 65" o:spid="_x0000_s1032" type="#_x0000_t75" style="position:absolute;left:10813;top:15559;width:248;height: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">
                <v:imagedata r:id="rId10" o:title=""/>
              </v:shape>
              <v:shape id="AutoShape 66" o:spid="_x0000_s1033" style="position:absolute;left:10436;top:15343;width:827;height:988;visibility:visible;mso-wrap-style:square;v-text-anchor:top" coordsize="827,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" path="m138,150r-3,-47l128,72,117,52,103,36,83,20,59,9,31,2,,,,987r31,-2l59,978,83,967r20,-16l117,934r11,-24l135,869r3,-64l138,150xm473,657r-5,-54l453,553,428,507,392,465,350,430,303,405,252,390r-54,-4l181,386r,133l198,519r27,3l250,529r23,13l294,560r17,21l324,604r7,26l333,657r,207l336,888r7,23l354,931r16,20l390,967r24,11l442,985r31,2l473,657xm827,386r-17,l756,390r-51,15l658,430r-42,35l581,507r-26,46l540,603r-5,54l535,987r31,-2l594,978r24,-11l638,951r16,-20l665,911r7,-23l675,864r,-207l677,630r7,-26l697,581r17,-21l735,542r23,-13l783,522r27,-3l827,519r,-133xe" fillcolor="#253d90" stroked="f">
                <v:path arrowok="t" o:connecttype="custom" o:connectlocs="135,15447;117,15396;83,15364;31,15346;0,16331;59,16322;103,16295;128,16254;138,16149;473,16001;453,15897;392,15809;303,15749;198,15730;181,15863;225,15866;273,15886;311,15925;331,15974;333,16208;343,16255;370,16295;414,16322;473,16331;827,15730;756,15734;658,15774;581,15851;540,15947;535,16331;594,16322;638,16295;665,16255;675,16208;677,15974;697,15925;735,15886;783,15866;827,15863" o:connectangles="0,0,0,0,0,0,0,0,0,0,0,0,0,0,0,0,0,0,0,0,0,0,0,0,0,0,0,0,0,0,0,0,0,0,0,0,0,0,0"/>
              </v:shape>
              <w10:wrap anchorx="page" anchory="page"/>
            </v:group>
          </w:pict>
        </mc:Fallback>
      </mc:AlternateContent>
    </w:r>
  </w:p>
  <w:p w14:paraId="73EABFF2" w14:textId="77777777" w:rsidR="00444DB1" w:rsidRDefault="00066F20">
    <w:r>
      <w:rPr>
        <w:noProof/>
      </w:rPr>
      <w:pict w14:anchorId="4DEE5AB6">
        <v:shape id="_x0000_s2055" type="#_x0000_t75" style="position:absolute;margin-left:-143.75pt;margin-top:364.5pt;width:278.05pt;height:393.1pt;z-index:251676672;mso-position-horizontal-relative:text;mso-position-vertical-relative:text">
          <v:imagedata r:id="rId11" o:title="78765413216+498746513-01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2" type="#_x0000_t75" style="width:11.25pt;height:11.25pt" o:bullet="t">
        <v:imagedata r:id="rId1" o:title="BD10297_"/>
      </v:shape>
    </w:pict>
  </w:numPicBullet>
  <w:numPicBullet w:numPicBulletId="1">
    <w:pict>
      <v:shape id="_x0000_i1113" type="#_x0000_t75" style="width:67.5pt;height:63.75pt" o:bullet="t">
        <v:imagedata r:id="rId2" o:title="logo"/>
      </v:shape>
    </w:pict>
  </w:numPicBullet>
  <w:abstractNum w:abstractNumId="0" w15:restartNumberingAfterBreak="0">
    <w:nsid w:val="16612CD5"/>
    <w:multiLevelType w:val="hybridMultilevel"/>
    <w:tmpl w:val="4B2C5590"/>
    <w:lvl w:ilvl="0" w:tplc="F2AEB9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0003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C6EB0"/>
    <w:multiLevelType w:val="multilevel"/>
    <w:tmpl w:val="35CA03C8"/>
    <w:lvl w:ilvl="0">
      <w:start w:val="1"/>
      <w:numFmt w:val="bullet"/>
      <w:lvlText w:val=""/>
      <w:lvlPicBulletId w:val="0"/>
      <w:lvlJc w:val="left"/>
      <w:pPr>
        <w:tabs>
          <w:tab w:val="num" w:pos="754"/>
        </w:tabs>
        <w:ind w:left="754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74"/>
        </w:tabs>
        <w:ind w:left="147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94"/>
        </w:tabs>
        <w:ind w:left="219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14"/>
        </w:tabs>
        <w:ind w:left="291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34"/>
        </w:tabs>
        <w:ind w:left="363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54"/>
        </w:tabs>
        <w:ind w:left="435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74"/>
        </w:tabs>
        <w:ind w:left="507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94"/>
        </w:tabs>
        <w:ind w:left="579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14"/>
        </w:tabs>
        <w:ind w:left="6514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D95197"/>
    <w:multiLevelType w:val="multilevel"/>
    <w:tmpl w:val="B49EC094"/>
    <w:lvl w:ilvl="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9D68AC"/>
    <w:multiLevelType w:val="hybridMultilevel"/>
    <w:tmpl w:val="DBD4F896"/>
    <w:lvl w:ilvl="0" w:tplc="6A7CB31A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00034"/>
        <w:u w:color="E00034"/>
      </w:rPr>
    </w:lvl>
    <w:lvl w:ilvl="1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4" w15:restartNumberingAfterBreak="0">
    <w:nsid w:val="2FE648E3"/>
    <w:multiLevelType w:val="hybridMultilevel"/>
    <w:tmpl w:val="544C7592"/>
    <w:lvl w:ilvl="0" w:tplc="0C407526">
      <w:start w:val="1"/>
      <w:numFmt w:val="bullet"/>
      <w:lvlText w:val=""/>
      <w:lvlJc w:val="left"/>
      <w:pPr>
        <w:ind w:left="6356" w:hanging="360"/>
      </w:pPr>
      <w:rPr>
        <w:rFonts w:ascii="Symbol" w:hAnsi="Symbol" w:hint="default"/>
        <w:color w:val="E00034"/>
        <w:sz w:val="32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F057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5BBBB7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26B96"/>
    <w:multiLevelType w:val="hybridMultilevel"/>
    <w:tmpl w:val="3CE45962"/>
    <w:lvl w:ilvl="0" w:tplc="538EFF3C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B5909"/>
    <w:multiLevelType w:val="hybridMultilevel"/>
    <w:tmpl w:val="EA06A23A"/>
    <w:lvl w:ilvl="0" w:tplc="6A7CB31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E00034"/>
        <w:u w:color="E0003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955B01"/>
    <w:multiLevelType w:val="hybridMultilevel"/>
    <w:tmpl w:val="EDC65DD0"/>
    <w:lvl w:ilvl="0" w:tplc="538EFF3C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8" w15:restartNumberingAfterBreak="0">
    <w:nsid w:val="6B056BC7"/>
    <w:multiLevelType w:val="hybridMultilevel"/>
    <w:tmpl w:val="FD76585C"/>
    <w:lvl w:ilvl="0" w:tplc="0C407526">
      <w:start w:val="1"/>
      <w:numFmt w:val="bullet"/>
      <w:lvlText w:val=""/>
      <w:lvlJc w:val="left"/>
      <w:pPr>
        <w:ind w:left="6356" w:hanging="360"/>
      </w:pPr>
      <w:rPr>
        <w:rFonts w:ascii="Symbol" w:hAnsi="Symbol" w:hint="default"/>
        <w:color w:val="E00034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0"/>
  </w:num>
  <w:num w:numId="4">
    <w:abstractNumId w:val="6"/>
  </w:num>
  <w:num w:numId="5">
    <w:abstractNumId w:val="5"/>
  </w:num>
  <w:num w:numId="6">
    <w:abstractNumId w:val="7"/>
  </w:num>
  <w:num w:numId="7">
    <w:abstractNumId w:val="3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MjE2MjczN7cwNTZS0lEKTi0uzszPAykwrgUAe1OhBywAAAA="/>
  </w:docVars>
  <w:rsids>
    <w:rsidRoot w:val="00735B1C"/>
    <w:rsid w:val="00066F20"/>
    <w:rsid w:val="00087D68"/>
    <w:rsid w:val="000A1812"/>
    <w:rsid w:val="00187A20"/>
    <w:rsid w:val="00187AFA"/>
    <w:rsid w:val="00252DEB"/>
    <w:rsid w:val="002D4F4F"/>
    <w:rsid w:val="002D6D6C"/>
    <w:rsid w:val="002F2A7A"/>
    <w:rsid w:val="002F3051"/>
    <w:rsid w:val="00341240"/>
    <w:rsid w:val="00375ADD"/>
    <w:rsid w:val="00385F00"/>
    <w:rsid w:val="00444DB1"/>
    <w:rsid w:val="00444E54"/>
    <w:rsid w:val="004861A9"/>
    <w:rsid w:val="004A64A2"/>
    <w:rsid w:val="005B7720"/>
    <w:rsid w:val="00614908"/>
    <w:rsid w:val="00662CA0"/>
    <w:rsid w:val="006A3483"/>
    <w:rsid w:val="006C2BAC"/>
    <w:rsid w:val="006F4193"/>
    <w:rsid w:val="00735B1C"/>
    <w:rsid w:val="007776DC"/>
    <w:rsid w:val="0078790A"/>
    <w:rsid w:val="00790EE7"/>
    <w:rsid w:val="007D50E4"/>
    <w:rsid w:val="007F5113"/>
    <w:rsid w:val="008102F3"/>
    <w:rsid w:val="008515FC"/>
    <w:rsid w:val="008B3693"/>
    <w:rsid w:val="008B7005"/>
    <w:rsid w:val="008E1933"/>
    <w:rsid w:val="00A54D36"/>
    <w:rsid w:val="00A5559C"/>
    <w:rsid w:val="00AA2431"/>
    <w:rsid w:val="00AA53AA"/>
    <w:rsid w:val="00AB1BA7"/>
    <w:rsid w:val="00AB5997"/>
    <w:rsid w:val="00AD1617"/>
    <w:rsid w:val="00AD6773"/>
    <w:rsid w:val="00AE4F26"/>
    <w:rsid w:val="00B52C5A"/>
    <w:rsid w:val="00B5595A"/>
    <w:rsid w:val="00B72B0A"/>
    <w:rsid w:val="00BB64B9"/>
    <w:rsid w:val="00BD6754"/>
    <w:rsid w:val="00BE4054"/>
    <w:rsid w:val="00C000F1"/>
    <w:rsid w:val="00C03E06"/>
    <w:rsid w:val="00CA59BE"/>
    <w:rsid w:val="00CB2875"/>
    <w:rsid w:val="00CD057E"/>
    <w:rsid w:val="00D07092"/>
    <w:rsid w:val="00D60E4B"/>
    <w:rsid w:val="00DA6AF3"/>
    <w:rsid w:val="00DB26AB"/>
    <w:rsid w:val="00E405F9"/>
    <w:rsid w:val="00E54442"/>
    <w:rsid w:val="00ED776B"/>
    <w:rsid w:val="00F6214C"/>
    <w:rsid w:val="00F75A30"/>
    <w:rsid w:val="00F762E3"/>
    <w:rsid w:val="00FA5DE8"/>
    <w:rsid w:val="00FC3EB7"/>
    <w:rsid w:val="00FC5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,"/>
  <w:listSeparator w:val=";"/>
  <w14:docId w14:val="0E252C88"/>
  <w15:docId w15:val="{64FFC773-AC52-406B-A374-8BFFE8CA4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uiPriority w:val="1"/>
    <w:qFormat/>
    <w:rPr>
      <w:rFonts w:ascii="Arial" w:eastAsia="Arial" w:hAnsi="Arial" w:cs="Arial"/>
      <w:lang w:val="cs-CZ"/>
    </w:rPr>
  </w:style>
  <w:style w:type="paragraph" w:styleId="Nadpis1">
    <w:name w:val="heading 1"/>
    <w:basedOn w:val="Normln"/>
    <w:uiPriority w:val="1"/>
    <w:qFormat/>
    <w:pPr>
      <w:ind w:left="2396"/>
      <w:outlineLvl w:val="0"/>
    </w:pPr>
    <w:rPr>
      <w:sz w:val="34"/>
      <w:szCs w:val="34"/>
    </w:rPr>
  </w:style>
  <w:style w:type="paragraph" w:styleId="Nadpis2">
    <w:name w:val="heading 2"/>
    <w:basedOn w:val="Normln"/>
    <w:uiPriority w:val="1"/>
    <w:qFormat/>
    <w:pPr>
      <w:ind w:left="2414"/>
      <w:outlineLvl w:val="1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  <w:rPr>
      <w:sz w:val="20"/>
      <w:szCs w:val="20"/>
    </w:rPr>
  </w:style>
  <w:style w:type="paragraph" w:styleId="Nzev">
    <w:name w:val="Title"/>
    <w:basedOn w:val="Normln"/>
    <w:uiPriority w:val="1"/>
    <w:qFormat/>
    <w:pPr>
      <w:spacing w:before="68" w:line="689" w:lineRule="exact"/>
      <w:ind w:left="2414"/>
    </w:pPr>
    <w:rPr>
      <w:sz w:val="60"/>
      <w:szCs w:val="60"/>
    </w:rPr>
  </w:style>
  <w:style w:type="paragraph" w:styleId="Odstavecseseznamem">
    <w:name w:val="List Paragraph"/>
    <w:basedOn w:val="Normln"/>
    <w:uiPriority w:val="34"/>
    <w:qFormat/>
  </w:style>
  <w:style w:type="paragraph" w:customStyle="1" w:styleId="TableParagraph">
    <w:name w:val="Table Paragraph"/>
    <w:basedOn w:val="Normln"/>
    <w:uiPriority w:val="1"/>
    <w:qFormat/>
  </w:style>
  <w:style w:type="paragraph" w:styleId="Zhlav">
    <w:name w:val="header"/>
    <w:basedOn w:val="Normln"/>
    <w:link w:val="ZhlavChar"/>
    <w:uiPriority w:val="99"/>
    <w:unhideWhenUsed/>
    <w:rsid w:val="00DA6AF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A6AF3"/>
    <w:rPr>
      <w:rFonts w:ascii="Arial" w:eastAsia="Arial" w:hAnsi="Arial" w:cs="Arial"/>
      <w:lang w:val="cs-CZ"/>
    </w:rPr>
  </w:style>
  <w:style w:type="paragraph" w:styleId="Zpat">
    <w:name w:val="footer"/>
    <w:basedOn w:val="Normln"/>
    <w:link w:val="ZpatChar"/>
    <w:uiPriority w:val="99"/>
    <w:unhideWhenUsed/>
    <w:rsid w:val="00DA6AF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A6AF3"/>
    <w:rPr>
      <w:rFonts w:ascii="Arial" w:eastAsia="Arial" w:hAnsi="Arial" w:cs="Arial"/>
      <w:lang w:val="cs-CZ"/>
    </w:rPr>
  </w:style>
  <w:style w:type="table" w:styleId="Mkatabulky">
    <w:name w:val="Table Grid"/>
    <w:basedOn w:val="Normlntabulka"/>
    <w:uiPriority w:val="39"/>
    <w:rsid w:val="00790E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DB26A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26AB"/>
    <w:rPr>
      <w:rFonts w:ascii="Segoe UI" w:eastAsia="Arial" w:hAnsi="Segoe UI" w:cs="Segoe UI"/>
      <w:sz w:val="18"/>
      <w:szCs w:val="18"/>
      <w:lang w:val="cs-CZ"/>
    </w:rPr>
  </w:style>
  <w:style w:type="character" w:styleId="Hypertextovodkaz">
    <w:name w:val="Hyperlink"/>
    <w:semiHidden/>
    <w:rsid w:val="00D60E4B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8E193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E193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E1933"/>
    <w:rPr>
      <w:rFonts w:ascii="Arial" w:eastAsia="Arial" w:hAnsi="Arial" w:cs="Arial"/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E193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E1933"/>
    <w:rPr>
      <w:rFonts w:ascii="Arial" w:eastAsia="Arial" w:hAnsi="Arial" w:cs="Arial"/>
      <w:b/>
      <w:bCs/>
      <w:sz w:val="20"/>
      <w:szCs w:val="20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prusova@frov.jcu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90.png"/><Relationship Id="rId3" Type="http://schemas.openxmlformats.org/officeDocument/2006/relationships/image" Target="media/image5.png"/><Relationship Id="rId7" Type="http://schemas.openxmlformats.org/officeDocument/2006/relationships/image" Target="media/image12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11.png"/><Relationship Id="rId11" Type="http://schemas.openxmlformats.org/officeDocument/2006/relationships/image" Target="media/image7.png"/><Relationship Id="rId5" Type="http://schemas.openxmlformats.org/officeDocument/2006/relationships/image" Target="media/image10.png"/><Relationship Id="rId10" Type="http://schemas.openxmlformats.org/officeDocument/2006/relationships/image" Target="media/image110.png"/><Relationship Id="rId4" Type="http://schemas.openxmlformats.org/officeDocument/2006/relationships/image" Target="media/image6.png"/><Relationship Id="rId9" Type="http://schemas.openxmlformats.org/officeDocument/2006/relationships/image" Target="media/image100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048558-904D-427F-B4EB-7755B760E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82</Words>
  <Characters>2257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sk</vt:lpstr>
    </vt:vector>
  </TitlesOfParts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sk</dc:title>
  <dc:creator>Milota Josef RNDr.</dc:creator>
  <cp:lastModifiedBy>Průšová Mirka Ing.</cp:lastModifiedBy>
  <cp:revision>4</cp:revision>
  <cp:lastPrinted>2020-02-28T08:55:00Z</cp:lastPrinted>
  <dcterms:created xsi:type="dcterms:W3CDTF">2022-06-03T10:07:00Z</dcterms:created>
  <dcterms:modified xsi:type="dcterms:W3CDTF">2022-06-27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6T00:00:00Z</vt:filetime>
  </property>
  <property fmtid="{D5CDD505-2E9C-101B-9397-08002B2CF9AE}" pid="3" name="Creator">
    <vt:lpwstr>Adobe Illustrator 24.0 (Windows)</vt:lpwstr>
  </property>
  <property fmtid="{D5CDD505-2E9C-101B-9397-08002B2CF9AE}" pid="4" name="LastSaved">
    <vt:filetime>2020-02-06T00:00:00Z</vt:filetime>
  </property>
</Properties>
</file>